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00F524D1" w:rsidP="007262E9" w:rsidRDefault="00F524D1" w14:paraId="35981481" w14:textId="3A0A1D9F">
      <w:pPr>
        <w:spacing w:after="0" w:line="276" w:lineRule="auto"/>
        <w:jc w:val="right"/>
        <w:rPr>
          <w:rFonts w:ascii="Calibri" w:hAnsi="Calibri" w:eastAsia="Times New Roman" w:cs="Times New Roman"/>
          <w:b/>
          <w:sz w:val="28"/>
          <w:szCs w:val="28"/>
        </w:rPr>
      </w:pPr>
      <w:r w:rsidRPr="00E04195">
        <w:rPr>
          <w:rFonts w:ascii="Times New Roman" w:hAnsi="Times New Roman" w:eastAsia="Times New Roman" w:cs="Times New Roman"/>
          <w:noProof/>
          <w:sz w:val="24"/>
          <w:szCs w:val="24"/>
        </w:rPr>
        <mc:AlternateContent>
          <mc:Choice Requires="wps">
            <w:drawing>
              <wp:anchor distT="0" distB="0" distL="114300" distR="114300" simplePos="0" relativeHeight="251658240" behindDoc="0" locked="0" layoutInCell="1" allowOverlap="1" wp14:anchorId="568DE535" wp14:editId="1C9EF4C1">
                <wp:simplePos x="0" y="0"/>
                <wp:positionH relativeFrom="column">
                  <wp:posOffset>-571500</wp:posOffset>
                </wp:positionH>
                <wp:positionV relativeFrom="paragraph">
                  <wp:posOffset>-457200</wp:posOffset>
                </wp:positionV>
                <wp:extent cx="1115695" cy="1024255"/>
                <wp:effectExtent l="0" t="0" r="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1024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24D1" w:rsidP="00F524D1" w:rsidRDefault="00F524D1" w14:paraId="342578C4" w14:textId="77777777">
                            <w:r>
                              <w:rPr>
                                <w:rFonts w:ascii="Calibri" w:hAnsi="Calibri"/>
                                <w:noProof/>
                                <w:sz w:val="144"/>
                              </w:rPr>
                              <w:drawing>
                                <wp:inline distT="0" distB="0" distL="0" distR="0" wp14:anchorId="5DF8C608" wp14:editId="2BD215B9">
                                  <wp:extent cx="934085" cy="934085"/>
                                  <wp:effectExtent l="0" t="0" r="0" b="0"/>
                                  <wp:docPr id="2" name="Picture 2" descr="44wsd0mj%5b1%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wsd0mj%5b1%5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4085" cy="9340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68DE535">
                <v:stroke joinstyle="miter"/>
                <v:path gradientshapeok="t" o:connecttype="rect"/>
              </v:shapetype>
              <v:shape id="Text Box 3" style="position:absolute;left:0;text-align:left;margin-left:-45pt;margin-top:-36pt;width:87.85pt;height:80.6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">
                <v:textbox style="mso-fit-shape-to-text:t">
                  <w:txbxContent>
                    <w:p w:rsidR="00F524D1" w:rsidP="00F524D1" w:rsidRDefault="00F524D1" w14:paraId="342578C4" w14:textId="77777777">
                      <w:r>
                        <w:rPr>
                          <w:rFonts w:ascii="Calibri" w:hAnsi="Calibri"/>
                          <w:noProof/>
                          <w:sz w:val="144"/>
                        </w:rPr>
                        <w:drawing>
                          <wp:inline distT="0" distB="0" distL="0" distR="0" wp14:anchorId="5DF8C608" wp14:editId="2BD215B9">
                            <wp:extent cx="934085" cy="934085"/>
                            <wp:effectExtent l="0" t="0" r="0" b="0"/>
                            <wp:docPr id="2" name="Picture 2" descr="44wsd0mj%5b1%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wsd0mj%5b1%5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4085" cy="934085"/>
                                    </a:xfrm>
                                    <a:prstGeom prst="rect">
                                      <a:avLst/>
                                    </a:prstGeom>
                                    <a:noFill/>
                                    <a:ln>
                                      <a:noFill/>
                                    </a:ln>
                                  </pic:spPr>
                                </pic:pic>
                              </a:graphicData>
                            </a:graphic>
                          </wp:inline>
                        </w:drawing>
                      </w:r>
                    </w:p>
                  </w:txbxContent>
                </v:textbox>
              </v:shape>
            </w:pict>
          </mc:Fallback>
        </mc:AlternateContent>
      </w:r>
      <w:r w:rsidRPr="00E04195">
        <w:rPr>
          <w:rFonts w:ascii="Calibri" w:hAnsi="Calibri" w:eastAsia="Times New Roman" w:cs="Times New Roman"/>
          <w:b/>
          <w:sz w:val="28"/>
          <w:szCs w:val="28"/>
        </w:rPr>
        <w:t>MUSKEGON COUNTY HOMELESS CONTINUUM OF CARE NETWORK</w:t>
      </w:r>
    </w:p>
    <w:p w:rsidRPr="00E04195" w:rsidR="00BE52C8" w:rsidP="007262E9" w:rsidRDefault="00BE52C8" w14:paraId="311F1CD4" w14:textId="3A984E44">
      <w:pPr>
        <w:spacing w:after="0" w:line="276" w:lineRule="auto"/>
        <w:jc w:val="center"/>
        <w:rPr>
          <w:rFonts w:ascii="Franklin Gothic Book" w:hAnsi="Franklin Gothic Book" w:eastAsia="Times New Roman" w:cs="Franklin Gothic Book"/>
          <w:b/>
          <w:bCs/>
          <w:smallCaps/>
          <w:sz w:val="24"/>
          <w:szCs w:val="24"/>
        </w:rPr>
      </w:pPr>
      <w:r>
        <w:rPr>
          <w:rFonts w:ascii="Calibri" w:hAnsi="Calibri" w:eastAsia="Times New Roman" w:cs="Times New Roman"/>
          <w:b/>
          <w:sz w:val="28"/>
          <w:szCs w:val="28"/>
        </w:rPr>
        <w:t>Outreach Committee</w:t>
      </w:r>
    </w:p>
    <w:p w:rsidRPr="00E04195" w:rsidR="00F524D1" w:rsidP="007262E9" w:rsidRDefault="00F524D1" w14:paraId="2657587B" w14:textId="77777777">
      <w:pPr>
        <w:spacing w:after="0" w:line="276" w:lineRule="auto"/>
        <w:jc w:val="center"/>
        <w:rPr>
          <w:rFonts w:ascii="Franklin Gothic Book" w:hAnsi="Franklin Gothic Book" w:eastAsia="Times New Roman" w:cs="Franklin Gothic Book"/>
          <w:b/>
          <w:bCs/>
          <w:smallCaps/>
          <w:sz w:val="24"/>
          <w:szCs w:val="24"/>
        </w:rPr>
      </w:pPr>
    </w:p>
    <w:p w:rsidRPr="00E04195" w:rsidR="00F524D1" w:rsidP="007262E9" w:rsidRDefault="20FA2FE1" w14:paraId="5433BA78" w14:textId="0ED7DE14">
      <w:pPr>
        <w:spacing w:after="0" w:line="276" w:lineRule="auto"/>
        <w:jc w:val="center"/>
        <w:rPr>
          <w:rFonts w:ascii="Calibri" w:hAnsi="Calibri" w:eastAsia="Times New Roman" w:cs="Franklin Gothic Book"/>
          <w:b/>
          <w:bCs/>
          <w:smallCaps/>
          <w:sz w:val="28"/>
          <w:szCs w:val="28"/>
        </w:rPr>
      </w:pPr>
      <w:r w:rsidRPr="0A792B49">
        <w:rPr>
          <w:rFonts w:ascii="Calibri" w:hAnsi="Calibri" w:eastAsia="Times New Roman" w:cs="Franklin Gothic Book"/>
          <w:b/>
          <w:bCs/>
          <w:smallCaps/>
          <w:sz w:val="28"/>
          <w:szCs w:val="28"/>
        </w:rPr>
        <w:t>November 13</w:t>
      </w:r>
      <w:r w:rsidRPr="0A792B49" w:rsidR="005C5049">
        <w:rPr>
          <w:rFonts w:ascii="Calibri" w:hAnsi="Calibri" w:eastAsia="Times New Roman" w:cs="Franklin Gothic Book"/>
          <w:b/>
          <w:bCs/>
          <w:smallCaps/>
          <w:sz w:val="28"/>
          <w:szCs w:val="28"/>
        </w:rPr>
        <w:t>, 2023</w:t>
      </w:r>
    </w:p>
    <w:p w:rsidRPr="00E04195" w:rsidR="00F524D1" w:rsidP="007262E9" w:rsidRDefault="00F524D1" w14:paraId="5F857239" w14:textId="4F4CAA17">
      <w:pPr>
        <w:spacing w:after="0" w:line="276" w:lineRule="auto"/>
        <w:ind w:firstLine="720"/>
        <w:rPr>
          <w:rFonts w:ascii="Calibri" w:hAnsi="Calibri" w:eastAsia="Times New Roman" w:cs="Franklin Gothic Book"/>
          <w:b/>
          <w:bCs/>
          <w:i/>
          <w:iCs/>
          <w:smallCaps/>
          <w:sz w:val="24"/>
          <w:szCs w:val="24"/>
        </w:rPr>
      </w:pPr>
      <w:r w:rsidRPr="7D5DCD86">
        <w:rPr>
          <w:rFonts w:ascii="Calibri" w:hAnsi="Calibri" w:eastAsia="Times New Roman" w:cs="Franklin Gothic Book"/>
          <w:b/>
          <w:bCs/>
          <w:i/>
          <w:iCs/>
          <w:smallCaps/>
          <w:sz w:val="24"/>
          <w:szCs w:val="24"/>
        </w:rPr>
        <w:t xml:space="preserve">                                                 </w:t>
      </w:r>
      <w:r w:rsidRPr="7D5DCD86" w:rsidR="00467F3C">
        <w:rPr>
          <w:rFonts w:ascii="Calibri" w:hAnsi="Calibri" w:eastAsia="Times New Roman" w:cs="Franklin Gothic Book"/>
          <w:b/>
          <w:bCs/>
          <w:i/>
          <w:iCs/>
          <w:smallCaps/>
          <w:sz w:val="24"/>
          <w:szCs w:val="24"/>
        </w:rPr>
        <w:t>1</w:t>
      </w:r>
      <w:r w:rsidRPr="7D5DCD86" w:rsidR="00DB2347">
        <w:rPr>
          <w:rFonts w:ascii="Calibri" w:hAnsi="Calibri" w:eastAsia="Times New Roman" w:cs="Franklin Gothic Book"/>
          <w:b/>
          <w:bCs/>
          <w:i/>
          <w:iCs/>
          <w:smallCaps/>
          <w:sz w:val="24"/>
          <w:szCs w:val="24"/>
        </w:rPr>
        <w:t>:00PM</w:t>
      </w:r>
      <w:r w:rsidRPr="7D5DCD86">
        <w:rPr>
          <w:rFonts w:ascii="Calibri" w:hAnsi="Calibri" w:eastAsia="Times New Roman" w:cs="Franklin Gothic Book"/>
          <w:b/>
          <w:bCs/>
          <w:i/>
          <w:iCs/>
          <w:smallCaps/>
          <w:sz w:val="24"/>
          <w:szCs w:val="24"/>
        </w:rPr>
        <w:t xml:space="preserve"> – </w:t>
      </w:r>
      <w:r w:rsidRPr="7D5DCD86" w:rsidR="00467F3C">
        <w:rPr>
          <w:rFonts w:ascii="Calibri" w:hAnsi="Calibri" w:eastAsia="Times New Roman" w:cs="Franklin Gothic Book"/>
          <w:b/>
          <w:bCs/>
          <w:i/>
          <w:iCs/>
          <w:smallCaps/>
          <w:sz w:val="24"/>
          <w:szCs w:val="24"/>
        </w:rPr>
        <w:t>2</w:t>
      </w:r>
      <w:r w:rsidRPr="7D5DCD86" w:rsidR="00DB2347">
        <w:rPr>
          <w:rFonts w:ascii="Calibri" w:hAnsi="Calibri" w:eastAsia="Times New Roman" w:cs="Franklin Gothic Book"/>
          <w:b/>
          <w:bCs/>
          <w:i/>
          <w:iCs/>
          <w:smallCaps/>
          <w:sz w:val="24"/>
          <w:szCs w:val="24"/>
        </w:rPr>
        <w:t>:00P</w:t>
      </w:r>
      <w:r w:rsidRPr="7D5DCD86">
        <w:rPr>
          <w:rFonts w:ascii="Calibri" w:hAnsi="Calibri" w:eastAsia="Times New Roman" w:cs="Franklin Gothic Book"/>
          <w:b/>
          <w:bCs/>
          <w:i/>
          <w:iCs/>
          <w:smallCaps/>
          <w:sz w:val="24"/>
          <w:szCs w:val="24"/>
        </w:rPr>
        <w:t>M</w:t>
      </w:r>
    </w:p>
    <w:p w:rsidR="00F524D1" w:rsidP="007262E9" w:rsidRDefault="006B185F" w14:paraId="3C0115F8" w14:textId="49EE5D80">
      <w:pPr>
        <w:spacing w:after="0" w:line="276" w:lineRule="auto"/>
        <w:jc w:val="center"/>
        <w:rPr>
          <w:rFonts w:ascii="Calibri" w:hAnsi="Calibri" w:eastAsia="Calibri" w:cs="Calibri"/>
          <w:b/>
          <w:sz w:val="24"/>
          <w:szCs w:val="24"/>
        </w:rPr>
      </w:pPr>
      <w:r>
        <w:rPr>
          <w:rFonts w:ascii="Calibri" w:hAnsi="Calibri" w:eastAsia="Calibri" w:cs="Calibri"/>
          <w:b/>
          <w:sz w:val="24"/>
          <w:szCs w:val="24"/>
        </w:rPr>
        <w:t>United Way of the Lakeshore</w:t>
      </w:r>
    </w:p>
    <w:p w:rsidRPr="00E04195" w:rsidR="006B185F" w:rsidP="007262E9" w:rsidRDefault="006B185F" w14:paraId="5885DFA6" w14:textId="149C1DA8">
      <w:pPr>
        <w:spacing w:after="0" w:line="276" w:lineRule="auto"/>
        <w:jc w:val="center"/>
        <w:rPr>
          <w:rFonts w:ascii="Calibri" w:hAnsi="Calibri" w:eastAsia="Calibri" w:cs="Calibri"/>
          <w:b/>
          <w:sz w:val="24"/>
          <w:szCs w:val="24"/>
        </w:rPr>
      </w:pPr>
      <w:r>
        <w:rPr>
          <w:rFonts w:ascii="Calibri" w:hAnsi="Calibri" w:eastAsia="Calibri" w:cs="Calibri"/>
          <w:b/>
          <w:sz w:val="24"/>
          <w:szCs w:val="24"/>
        </w:rPr>
        <w:t>31 E Clay Ave. Muskegon MI, 49442</w:t>
      </w:r>
    </w:p>
    <w:p w:rsidR="0013576B" w:rsidP="007262E9" w:rsidRDefault="0013576B" w14:paraId="5A2E136A" w14:textId="77777777">
      <w:pPr>
        <w:spacing w:after="0" w:line="276" w:lineRule="auto"/>
        <w:jc w:val="center"/>
        <w:rPr>
          <w:rFonts w:ascii="Calibri" w:hAnsi="Calibri" w:eastAsia="Times New Roman" w:cs="Times New Roman"/>
          <w:b/>
          <w:sz w:val="24"/>
          <w:szCs w:val="24"/>
        </w:rPr>
      </w:pPr>
    </w:p>
    <w:p w:rsidR="2A8B51A1" w:rsidP="007262E9" w:rsidRDefault="1D523455" w14:paraId="1461E9E1" w14:textId="4120DD34">
      <w:pPr>
        <w:spacing w:after="0" w:line="276" w:lineRule="auto"/>
        <w:jc w:val="center"/>
      </w:pPr>
      <w:r w:rsidRPr="0A792B49">
        <w:rPr>
          <w:rFonts w:ascii="Calibri" w:hAnsi="Calibri" w:eastAsia="Times New Roman" w:cs="Times New Roman"/>
          <w:b/>
          <w:bCs/>
          <w:sz w:val="24"/>
          <w:szCs w:val="24"/>
        </w:rPr>
        <w:t>Meeting Minutes</w:t>
      </w:r>
      <w:r w:rsidRPr="0A792B49" w:rsidR="000579AE">
        <w:rPr>
          <w:rFonts w:ascii="Calibri" w:hAnsi="Calibri" w:eastAsia="Times New Roman" w:cs="Times New Roman"/>
          <w:b/>
          <w:bCs/>
          <w:sz w:val="24"/>
          <w:szCs w:val="24"/>
        </w:rPr>
        <w:t>:</w:t>
      </w:r>
    </w:p>
    <w:p w:rsidR="0013576B" w:rsidP="007262E9" w:rsidRDefault="0013576B" w14:paraId="381F1993" w14:textId="77777777">
      <w:pPr>
        <w:spacing w:after="0" w:line="276" w:lineRule="auto"/>
        <w:jc w:val="center"/>
        <w:rPr>
          <w:rFonts w:ascii="Calibri" w:hAnsi="Calibri" w:eastAsia="Times New Roman" w:cs="Times New Roman"/>
          <w:b/>
          <w:sz w:val="24"/>
          <w:szCs w:val="24"/>
        </w:rPr>
      </w:pPr>
    </w:p>
    <w:p w:rsidR="0013576B" w:rsidP="007262E9" w:rsidRDefault="0013576B" w14:paraId="75EBD8BF" w14:textId="4060A6E7">
      <w:pPr>
        <w:spacing w:after="0" w:line="276" w:lineRule="auto"/>
        <w:jc w:val="center"/>
        <w:rPr>
          <w:rFonts w:ascii="Calibri" w:hAnsi="Calibri" w:eastAsia="Times New Roman" w:cs="Times New Roman"/>
          <w:b/>
          <w:sz w:val="24"/>
          <w:szCs w:val="24"/>
        </w:rPr>
      </w:pPr>
      <w:r>
        <w:rPr>
          <w:rFonts w:ascii="Calibri" w:hAnsi="Calibri" w:eastAsia="Times New Roman" w:cs="Times New Roman"/>
          <w:b/>
          <w:sz w:val="24"/>
          <w:szCs w:val="24"/>
        </w:rPr>
        <w:t>Attendance</w:t>
      </w:r>
    </w:p>
    <w:p w:rsidRPr="00E04195" w:rsidR="0013576B" w:rsidP="007262E9" w:rsidRDefault="0013576B" w14:paraId="004D928A" w14:textId="77777777">
      <w:pPr>
        <w:spacing w:after="0" w:line="276" w:lineRule="auto"/>
        <w:jc w:val="center"/>
        <w:rPr>
          <w:rFonts w:ascii="Calibri" w:hAnsi="Calibri" w:eastAsia="Times New Roman" w:cs="Times New Roman"/>
          <w:b/>
          <w:sz w:val="24"/>
          <w:szCs w:val="24"/>
        </w:rPr>
      </w:pPr>
    </w:p>
    <w:tbl>
      <w:tblPr>
        <w:tblStyle w:val="TableGrid"/>
        <w:tblW w:w="8491" w:type="dxa"/>
        <w:tblInd w:w="270" w:type="dxa"/>
        <w:tblLook w:val="04A0" w:firstRow="1" w:lastRow="0" w:firstColumn="1" w:lastColumn="0" w:noHBand="0" w:noVBand="1"/>
      </w:tblPr>
      <w:tblGrid>
        <w:gridCol w:w="2528"/>
        <w:gridCol w:w="1290"/>
        <w:gridCol w:w="3390"/>
        <w:gridCol w:w="1283"/>
      </w:tblGrid>
      <w:tr w:rsidR="0013576B" w:rsidTr="0A792B49" w14:paraId="430544AD" w14:textId="6B06ABF3">
        <w:trPr>
          <w:trHeight w:val="300"/>
        </w:trPr>
        <w:tc>
          <w:tcPr>
            <w:tcW w:w="2528" w:type="dxa"/>
          </w:tcPr>
          <w:p w:rsidR="0013576B" w:rsidP="007262E9" w:rsidRDefault="0013576B" w14:paraId="5045483B" w14:textId="1D02226C">
            <w:pPr>
              <w:pStyle w:val="ListParagraph"/>
              <w:spacing w:line="276" w:lineRule="auto"/>
              <w:ind w:left="0"/>
              <w:rPr>
                <w:rFonts w:ascii="Calibri" w:hAnsi="Calibri" w:eastAsia="Times New Roman" w:cs="Times New Roman"/>
              </w:rPr>
            </w:pPr>
            <w:r w:rsidRPr="5234776B">
              <w:rPr>
                <w:rFonts w:ascii="Calibri" w:hAnsi="Calibri" w:eastAsia="Times New Roman" w:cs="Times New Roman"/>
              </w:rPr>
              <w:t>Name:</w:t>
            </w:r>
          </w:p>
        </w:tc>
        <w:tc>
          <w:tcPr>
            <w:tcW w:w="1290" w:type="dxa"/>
          </w:tcPr>
          <w:p w:rsidR="0013576B" w:rsidP="007262E9" w:rsidRDefault="5C41E8A8" w14:paraId="0CF0D169" w14:textId="54936DFD">
            <w:pPr>
              <w:pStyle w:val="ListParagraph"/>
              <w:spacing w:line="276" w:lineRule="auto"/>
              <w:ind w:left="0"/>
              <w:rPr>
                <w:rFonts w:ascii="Calibri" w:hAnsi="Calibri" w:eastAsia="Times New Roman" w:cs="Times New Roman"/>
              </w:rPr>
            </w:pPr>
            <w:r w:rsidRPr="5234776B">
              <w:rPr>
                <w:rFonts w:ascii="Calibri" w:hAnsi="Calibri" w:eastAsia="Times New Roman" w:cs="Times New Roman"/>
              </w:rPr>
              <w:t>Present:</w:t>
            </w:r>
          </w:p>
        </w:tc>
        <w:tc>
          <w:tcPr>
            <w:tcW w:w="3390" w:type="dxa"/>
          </w:tcPr>
          <w:p w:rsidR="0013576B" w:rsidP="007262E9" w:rsidRDefault="4F9D4BE6" w14:paraId="0D9E51AF" w14:textId="77F4B51D">
            <w:pPr>
              <w:pStyle w:val="ListParagraph"/>
              <w:spacing w:line="276" w:lineRule="auto"/>
              <w:ind w:left="0"/>
              <w:rPr>
                <w:rFonts w:ascii="Calibri" w:hAnsi="Calibri" w:eastAsia="Times New Roman" w:cs="Times New Roman"/>
              </w:rPr>
            </w:pPr>
            <w:r w:rsidRPr="5234776B">
              <w:rPr>
                <w:rFonts w:ascii="Calibri" w:hAnsi="Calibri" w:eastAsia="Times New Roman" w:cs="Times New Roman"/>
              </w:rPr>
              <w:t xml:space="preserve">Name: </w:t>
            </w:r>
          </w:p>
        </w:tc>
        <w:tc>
          <w:tcPr>
            <w:tcW w:w="1283" w:type="dxa"/>
          </w:tcPr>
          <w:p w:rsidR="0013576B" w:rsidP="007262E9" w:rsidRDefault="6E91D00B" w14:paraId="0DB06452" w14:textId="0480C49D">
            <w:pPr>
              <w:pStyle w:val="ListParagraph"/>
              <w:spacing w:line="276" w:lineRule="auto"/>
              <w:ind w:left="0"/>
              <w:rPr>
                <w:rFonts w:ascii="Calibri" w:hAnsi="Calibri" w:eastAsia="Times New Roman" w:cs="Times New Roman"/>
              </w:rPr>
            </w:pPr>
            <w:r w:rsidRPr="5234776B">
              <w:rPr>
                <w:rFonts w:ascii="Calibri" w:hAnsi="Calibri" w:eastAsia="Times New Roman" w:cs="Times New Roman"/>
              </w:rPr>
              <w:t>Present:</w:t>
            </w:r>
          </w:p>
        </w:tc>
      </w:tr>
      <w:tr w:rsidR="0013576B" w:rsidTr="0A792B49" w14:paraId="4E1238AD" w14:textId="7716F9AF">
        <w:trPr>
          <w:trHeight w:val="300"/>
        </w:trPr>
        <w:tc>
          <w:tcPr>
            <w:tcW w:w="2528" w:type="dxa"/>
          </w:tcPr>
          <w:p w:rsidR="0013576B" w:rsidP="007262E9" w:rsidRDefault="0013576B" w14:paraId="3C28851A" w14:textId="393002F2">
            <w:pPr>
              <w:pStyle w:val="ListParagraph"/>
              <w:spacing w:line="276" w:lineRule="auto"/>
              <w:ind w:left="0"/>
              <w:rPr>
                <w:rFonts w:ascii="Calibri" w:hAnsi="Calibri" w:eastAsia="Times New Roman" w:cs="Times New Roman"/>
                <w:sz w:val="24"/>
                <w:szCs w:val="24"/>
              </w:rPr>
            </w:pPr>
            <w:r>
              <w:rPr>
                <w:rFonts w:ascii="Calibri" w:hAnsi="Calibri" w:eastAsia="Times New Roman" w:cs="Times New Roman"/>
                <w:sz w:val="24"/>
                <w:szCs w:val="24"/>
              </w:rPr>
              <w:t xml:space="preserve">Alicia Cox, VA </w:t>
            </w:r>
          </w:p>
        </w:tc>
        <w:tc>
          <w:tcPr>
            <w:tcW w:w="1290" w:type="dxa"/>
          </w:tcPr>
          <w:p w:rsidR="0013576B" w:rsidP="007262E9" w:rsidRDefault="737150AB" w14:paraId="798711A1" w14:textId="39DBB38A">
            <w:pPr>
              <w:pStyle w:val="ListParagraph"/>
              <w:spacing w:line="276" w:lineRule="auto"/>
              <w:ind w:left="0"/>
              <w:rPr>
                <w:rFonts w:ascii="Calibri" w:hAnsi="Calibri" w:eastAsia="Times New Roman" w:cs="Times New Roman"/>
                <w:sz w:val="24"/>
                <w:szCs w:val="24"/>
              </w:rPr>
            </w:pPr>
            <w:r w:rsidRPr="0A792B49">
              <w:rPr>
                <w:rFonts w:ascii="Calibri" w:hAnsi="Calibri" w:eastAsia="Times New Roman" w:cs="Times New Roman"/>
                <w:sz w:val="24"/>
                <w:szCs w:val="24"/>
              </w:rPr>
              <w:t>X</w:t>
            </w:r>
          </w:p>
        </w:tc>
        <w:tc>
          <w:tcPr>
            <w:tcW w:w="3390" w:type="dxa"/>
          </w:tcPr>
          <w:p w:rsidR="0013576B" w:rsidP="007262E9" w:rsidRDefault="0013576B" w14:paraId="4DBC4FDD" w14:textId="3D260675">
            <w:pPr>
              <w:pStyle w:val="ListParagraph"/>
              <w:spacing w:line="276" w:lineRule="auto"/>
              <w:ind w:left="0"/>
              <w:rPr>
                <w:rFonts w:ascii="Calibri" w:hAnsi="Calibri" w:eastAsia="Times New Roman" w:cs="Times New Roman"/>
                <w:sz w:val="24"/>
                <w:szCs w:val="24"/>
              </w:rPr>
            </w:pPr>
            <w:r>
              <w:rPr>
                <w:rFonts w:ascii="Calibri" w:hAnsi="Calibri" w:eastAsia="Times New Roman" w:cs="Times New Roman"/>
                <w:sz w:val="24"/>
                <w:szCs w:val="24"/>
              </w:rPr>
              <w:t xml:space="preserve">Stephen Thiele, Red Project </w:t>
            </w:r>
          </w:p>
        </w:tc>
        <w:tc>
          <w:tcPr>
            <w:tcW w:w="1283" w:type="dxa"/>
          </w:tcPr>
          <w:p w:rsidR="0013576B" w:rsidP="007262E9" w:rsidRDefault="31D50E2D" w14:paraId="4C50AD39" w14:textId="7BA15309">
            <w:pPr>
              <w:pStyle w:val="ListParagraph"/>
              <w:spacing w:line="276" w:lineRule="auto"/>
              <w:ind w:left="0"/>
              <w:rPr>
                <w:rFonts w:ascii="Calibri" w:hAnsi="Calibri" w:eastAsia="Times New Roman" w:cs="Times New Roman"/>
                <w:sz w:val="24"/>
                <w:szCs w:val="24"/>
              </w:rPr>
            </w:pPr>
            <w:r w:rsidRPr="0A792B49">
              <w:rPr>
                <w:rFonts w:ascii="Calibri" w:hAnsi="Calibri" w:eastAsia="Times New Roman" w:cs="Times New Roman"/>
                <w:sz w:val="24"/>
                <w:szCs w:val="24"/>
              </w:rPr>
              <w:t>X</w:t>
            </w:r>
          </w:p>
        </w:tc>
      </w:tr>
      <w:tr w:rsidR="0013576B" w:rsidTr="0A792B49" w14:paraId="08A2C2B3" w14:textId="4421395F">
        <w:trPr>
          <w:trHeight w:val="300"/>
        </w:trPr>
        <w:tc>
          <w:tcPr>
            <w:tcW w:w="2528" w:type="dxa"/>
          </w:tcPr>
          <w:p w:rsidR="0013576B" w:rsidP="007262E9" w:rsidRDefault="0013576B" w14:paraId="2C151DF0" w14:textId="66384E32">
            <w:pPr>
              <w:pStyle w:val="ListParagraph"/>
              <w:spacing w:line="276" w:lineRule="auto"/>
              <w:ind w:left="0"/>
              <w:rPr>
                <w:rFonts w:ascii="Calibri" w:hAnsi="Calibri" w:eastAsia="Times New Roman" w:cs="Times New Roman"/>
                <w:sz w:val="24"/>
                <w:szCs w:val="24"/>
              </w:rPr>
            </w:pPr>
            <w:r>
              <w:rPr>
                <w:rFonts w:ascii="Calibri" w:hAnsi="Calibri" w:eastAsia="Times New Roman" w:cs="Times New Roman"/>
                <w:sz w:val="24"/>
                <w:szCs w:val="24"/>
              </w:rPr>
              <w:t>Jasmine Young, VA</w:t>
            </w:r>
          </w:p>
        </w:tc>
        <w:tc>
          <w:tcPr>
            <w:tcW w:w="1290" w:type="dxa"/>
          </w:tcPr>
          <w:p w:rsidR="0013576B" w:rsidP="007262E9" w:rsidRDefault="125F182E" w14:paraId="412A58E7" w14:textId="592146BC">
            <w:pPr>
              <w:pStyle w:val="ListParagraph"/>
              <w:spacing w:line="276" w:lineRule="auto"/>
              <w:ind w:left="0"/>
              <w:rPr>
                <w:rFonts w:ascii="Calibri" w:hAnsi="Calibri" w:eastAsia="Times New Roman" w:cs="Times New Roman"/>
                <w:sz w:val="24"/>
                <w:szCs w:val="24"/>
              </w:rPr>
            </w:pPr>
            <w:r w:rsidRPr="0A792B49">
              <w:rPr>
                <w:rFonts w:ascii="Calibri" w:hAnsi="Calibri" w:eastAsia="Times New Roman" w:cs="Times New Roman"/>
                <w:sz w:val="24"/>
                <w:szCs w:val="24"/>
              </w:rPr>
              <w:t>X</w:t>
            </w:r>
          </w:p>
        </w:tc>
        <w:tc>
          <w:tcPr>
            <w:tcW w:w="3390" w:type="dxa"/>
          </w:tcPr>
          <w:p w:rsidR="0013576B" w:rsidP="007262E9" w:rsidRDefault="0013576B" w14:paraId="10A17228" w14:textId="336D3770">
            <w:pPr>
              <w:pStyle w:val="ListParagraph"/>
              <w:spacing w:line="276" w:lineRule="auto"/>
              <w:ind w:left="0"/>
              <w:rPr>
                <w:rFonts w:ascii="Calibri" w:hAnsi="Calibri" w:eastAsia="Times New Roman" w:cs="Times New Roman"/>
                <w:sz w:val="24"/>
                <w:szCs w:val="24"/>
              </w:rPr>
            </w:pPr>
            <w:r>
              <w:rPr>
                <w:rFonts w:ascii="Calibri" w:hAnsi="Calibri" w:eastAsia="Times New Roman" w:cs="Times New Roman"/>
                <w:sz w:val="24"/>
                <w:szCs w:val="24"/>
              </w:rPr>
              <w:t>Diolinda Sali, HMIS Admin</w:t>
            </w:r>
          </w:p>
        </w:tc>
        <w:tc>
          <w:tcPr>
            <w:tcW w:w="1283" w:type="dxa"/>
          </w:tcPr>
          <w:p w:rsidR="0013576B" w:rsidP="007262E9" w:rsidRDefault="31D50E2D" w14:paraId="1CA53303" w14:textId="031D7AE1">
            <w:pPr>
              <w:pStyle w:val="ListParagraph"/>
              <w:spacing w:line="276" w:lineRule="auto"/>
              <w:ind w:left="0"/>
              <w:rPr>
                <w:rFonts w:ascii="Calibri" w:hAnsi="Calibri" w:eastAsia="Times New Roman" w:cs="Times New Roman"/>
                <w:sz w:val="24"/>
                <w:szCs w:val="24"/>
              </w:rPr>
            </w:pPr>
            <w:r w:rsidRPr="0A792B49">
              <w:rPr>
                <w:rFonts w:ascii="Calibri" w:hAnsi="Calibri" w:eastAsia="Times New Roman" w:cs="Times New Roman"/>
                <w:sz w:val="24"/>
                <w:szCs w:val="24"/>
              </w:rPr>
              <w:t>X</w:t>
            </w:r>
          </w:p>
        </w:tc>
      </w:tr>
      <w:tr w:rsidR="0013576B" w:rsidTr="0A792B49" w14:paraId="5DA0D3DC" w14:textId="7304FE71">
        <w:trPr>
          <w:trHeight w:val="300"/>
        </w:trPr>
        <w:tc>
          <w:tcPr>
            <w:tcW w:w="2528" w:type="dxa"/>
          </w:tcPr>
          <w:p w:rsidR="0013576B" w:rsidP="007262E9" w:rsidRDefault="0013576B" w14:paraId="671400E0" w14:textId="061CAF5E">
            <w:pPr>
              <w:pStyle w:val="ListParagraph"/>
              <w:spacing w:line="276" w:lineRule="auto"/>
              <w:ind w:left="0"/>
              <w:rPr>
                <w:rFonts w:ascii="Calibri" w:hAnsi="Calibri" w:eastAsia="Times New Roman" w:cs="Times New Roman"/>
                <w:sz w:val="24"/>
                <w:szCs w:val="24"/>
              </w:rPr>
            </w:pPr>
            <w:r>
              <w:rPr>
                <w:rFonts w:ascii="Calibri" w:hAnsi="Calibri" w:eastAsia="Times New Roman" w:cs="Times New Roman"/>
                <w:sz w:val="24"/>
                <w:szCs w:val="24"/>
              </w:rPr>
              <w:t xml:space="preserve">Madison Butler, </w:t>
            </w:r>
            <w:proofErr w:type="spellStart"/>
            <w:r>
              <w:rPr>
                <w:rFonts w:ascii="Calibri" w:hAnsi="Calibri" w:eastAsia="Times New Roman" w:cs="Times New Roman"/>
                <w:sz w:val="24"/>
                <w:szCs w:val="24"/>
              </w:rPr>
              <w:t>CenC</w:t>
            </w:r>
            <w:proofErr w:type="spellEnd"/>
          </w:p>
        </w:tc>
        <w:tc>
          <w:tcPr>
            <w:tcW w:w="1290" w:type="dxa"/>
          </w:tcPr>
          <w:p w:rsidR="0013576B" w:rsidP="007262E9" w:rsidRDefault="0013576B" w14:paraId="057285E4" w14:textId="47DCFBD0">
            <w:pPr>
              <w:pStyle w:val="ListParagraph"/>
              <w:spacing w:line="276" w:lineRule="auto"/>
              <w:ind w:left="0"/>
              <w:rPr>
                <w:rFonts w:ascii="Calibri" w:hAnsi="Calibri" w:eastAsia="Times New Roman" w:cs="Times New Roman"/>
                <w:sz w:val="24"/>
                <w:szCs w:val="24"/>
              </w:rPr>
            </w:pPr>
          </w:p>
        </w:tc>
        <w:tc>
          <w:tcPr>
            <w:tcW w:w="3390" w:type="dxa"/>
          </w:tcPr>
          <w:p w:rsidR="0013576B" w:rsidP="007262E9" w:rsidRDefault="2B950733" w14:paraId="1587409D" w14:textId="2327300F">
            <w:pPr>
              <w:pStyle w:val="ListParagraph"/>
              <w:spacing w:line="276" w:lineRule="auto"/>
              <w:ind w:left="0"/>
              <w:rPr>
                <w:rFonts w:ascii="Calibri" w:hAnsi="Calibri" w:eastAsia="Times New Roman" w:cs="Times New Roman"/>
                <w:sz w:val="24"/>
                <w:szCs w:val="24"/>
              </w:rPr>
            </w:pPr>
            <w:r w:rsidRPr="7D5DCD86">
              <w:rPr>
                <w:rFonts w:ascii="Calibri" w:hAnsi="Calibri" w:eastAsia="Times New Roman" w:cs="Times New Roman"/>
                <w:sz w:val="24"/>
                <w:szCs w:val="24"/>
              </w:rPr>
              <w:t>Angie Mayeaux</w:t>
            </w:r>
            <w:r w:rsidRPr="7D5DCD86" w:rsidR="1FA4972D">
              <w:rPr>
                <w:rFonts w:ascii="Calibri" w:hAnsi="Calibri" w:eastAsia="Times New Roman" w:cs="Times New Roman"/>
                <w:sz w:val="24"/>
                <w:szCs w:val="24"/>
              </w:rPr>
              <w:t>, MHC</w:t>
            </w:r>
          </w:p>
        </w:tc>
        <w:tc>
          <w:tcPr>
            <w:tcW w:w="1283" w:type="dxa"/>
          </w:tcPr>
          <w:p w:rsidR="0013576B" w:rsidP="007262E9" w:rsidRDefault="0013576B" w14:paraId="00C69723" w14:textId="4C8656C1">
            <w:pPr>
              <w:pStyle w:val="ListParagraph"/>
              <w:spacing w:line="276" w:lineRule="auto"/>
              <w:ind w:left="0"/>
              <w:rPr>
                <w:rFonts w:ascii="Calibri" w:hAnsi="Calibri" w:eastAsia="Times New Roman" w:cs="Times New Roman"/>
                <w:sz w:val="24"/>
                <w:szCs w:val="24"/>
              </w:rPr>
            </w:pPr>
          </w:p>
        </w:tc>
      </w:tr>
      <w:tr w:rsidR="0013576B" w:rsidTr="0A792B49" w14:paraId="1CAA62D4" w14:textId="62FC1232">
        <w:trPr>
          <w:trHeight w:val="300"/>
        </w:trPr>
        <w:tc>
          <w:tcPr>
            <w:tcW w:w="2528" w:type="dxa"/>
          </w:tcPr>
          <w:p w:rsidR="0013576B" w:rsidP="007262E9" w:rsidRDefault="0013576B" w14:paraId="7DEC76F6" w14:textId="733F0DD1">
            <w:pPr>
              <w:pStyle w:val="ListParagraph"/>
              <w:spacing w:line="276" w:lineRule="auto"/>
              <w:ind w:left="0"/>
              <w:rPr>
                <w:rFonts w:ascii="Calibri" w:hAnsi="Calibri" w:eastAsia="Times New Roman" w:cs="Times New Roman"/>
                <w:sz w:val="24"/>
                <w:szCs w:val="24"/>
              </w:rPr>
            </w:pPr>
            <w:r>
              <w:rPr>
                <w:rFonts w:ascii="Calibri" w:hAnsi="Calibri" w:eastAsia="Times New Roman" w:cs="Times New Roman"/>
                <w:sz w:val="24"/>
                <w:szCs w:val="24"/>
              </w:rPr>
              <w:t>Brandon Baskin, HW</w:t>
            </w:r>
          </w:p>
        </w:tc>
        <w:tc>
          <w:tcPr>
            <w:tcW w:w="1290" w:type="dxa"/>
          </w:tcPr>
          <w:p w:rsidR="0013576B" w:rsidP="007262E9" w:rsidRDefault="55FA7F1C" w14:paraId="739CB114" w14:textId="1A0679EF">
            <w:pPr>
              <w:pStyle w:val="ListParagraph"/>
              <w:spacing w:line="276" w:lineRule="auto"/>
              <w:ind w:left="0"/>
              <w:rPr>
                <w:rFonts w:ascii="Calibri" w:hAnsi="Calibri" w:eastAsia="Times New Roman" w:cs="Times New Roman"/>
                <w:sz w:val="24"/>
                <w:szCs w:val="24"/>
              </w:rPr>
            </w:pPr>
            <w:r w:rsidRPr="0A792B49">
              <w:rPr>
                <w:rFonts w:ascii="Calibri" w:hAnsi="Calibri" w:eastAsia="Times New Roman" w:cs="Times New Roman"/>
                <w:sz w:val="24"/>
                <w:szCs w:val="24"/>
              </w:rPr>
              <w:t>X</w:t>
            </w:r>
          </w:p>
        </w:tc>
        <w:tc>
          <w:tcPr>
            <w:tcW w:w="3390" w:type="dxa"/>
          </w:tcPr>
          <w:p w:rsidR="0013576B" w:rsidP="007262E9" w:rsidRDefault="2B950733" w14:paraId="5D4233E4" w14:textId="0FA473C7">
            <w:pPr>
              <w:pStyle w:val="ListParagraph"/>
              <w:spacing w:line="276" w:lineRule="auto"/>
              <w:ind w:left="0"/>
              <w:rPr>
                <w:rFonts w:ascii="Calibri" w:hAnsi="Calibri" w:eastAsia="Times New Roman" w:cs="Times New Roman"/>
                <w:sz w:val="24"/>
                <w:szCs w:val="24"/>
              </w:rPr>
            </w:pPr>
            <w:r w:rsidRPr="7D5DCD86">
              <w:rPr>
                <w:rFonts w:ascii="Calibri" w:hAnsi="Calibri" w:eastAsia="Times New Roman" w:cs="Times New Roman"/>
                <w:sz w:val="24"/>
                <w:szCs w:val="24"/>
              </w:rPr>
              <w:t>Lisa Reinecke</w:t>
            </w:r>
            <w:r w:rsidRPr="7D5DCD86" w:rsidR="134E380A">
              <w:rPr>
                <w:rFonts w:ascii="Calibri" w:hAnsi="Calibri" w:eastAsia="Times New Roman" w:cs="Times New Roman"/>
                <w:sz w:val="24"/>
                <w:szCs w:val="24"/>
              </w:rPr>
              <w:t>, True North</w:t>
            </w:r>
          </w:p>
        </w:tc>
        <w:tc>
          <w:tcPr>
            <w:tcW w:w="1283" w:type="dxa"/>
          </w:tcPr>
          <w:p w:rsidR="0013576B" w:rsidP="007262E9" w:rsidRDefault="0013576B" w14:paraId="4FCD93C2" w14:textId="58BB0E97">
            <w:pPr>
              <w:pStyle w:val="ListParagraph"/>
              <w:spacing w:line="276" w:lineRule="auto"/>
              <w:ind w:left="0"/>
              <w:rPr>
                <w:rFonts w:ascii="Calibri" w:hAnsi="Calibri" w:eastAsia="Times New Roman" w:cs="Times New Roman"/>
                <w:sz w:val="24"/>
                <w:szCs w:val="24"/>
              </w:rPr>
            </w:pPr>
          </w:p>
        </w:tc>
      </w:tr>
      <w:tr w:rsidR="00F80349" w:rsidTr="0A792B49" w14:paraId="3B240C3F" w14:textId="5F1A152F">
        <w:trPr>
          <w:trHeight w:val="315"/>
        </w:trPr>
        <w:tc>
          <w:tcPr>
            <w:tcW w:w="2528" w:type="dxa"/>
          </w:tcPr>
          <w:p w:rsidR="00F80349" w:rsidP="007262E9" w:rsidRDefault="2B950733" w14:paraId="1F8F2C63" w14:textId="1F6E7042">
            <w:pPr>
              <w:pStyle w:val="ListParagraph"/>
              <w:spacing w:line="276" w:lineRule="auto"/>
              <w:ind w:left="0"/>
              <w:rPr>
                <w:rFonts w:ascii="Calibri" w:hAnsi="Calibri" w:eastAsia="Times New Roman" w:cs="Times New Roman"/>
                <w:sz w:val="24"/>
                <w:szCs w:val="24"/>
              </w:rPr>
            </w:pPr>
            <w:r w:rsidRPr="7D5DCD86">
              <w:rPr>
                <w:rFonts w:ascii="Calibri" w:hAnsi="Calibri" w:eastAsia="Times New Roman" w:cs="Times New Roman"/>
                <w:sz w:val="24"/>
                <w:szCs w:val="24"/>
              </w:rPr>
              <w:t>Bridget Larson</w:t>
            </w:r>
            <w:r w:rsidRPr="7D5DCD86" w:rsidR="340929EE">
              <w:rPr>
                <w:rFonts w:ascii="Calibri" w:hAnsi="Calibri" w:eastAsia="Times New Roman" w:cs="Times New Roman"/>
                <w:sz w:val="24"/>
                <w:szCs w:val="24"/>
              </w:rPr>
              <w:t>,</w:t>
            </w:r>
            <w:r w:rsidRPr="7D5DCD86">
              <w:rPr>
                <w:rFonts w:ascii="Calibri" w:hAnsi="Calibri" w:eastAsia="Times New Roman" w:cs="Times New Roman"/>
                <w:sz w:val="24"/>
                <w:szCs w:val="24"/>
              </w:rPr>
              <w:t xml:space="preserve"> SA</w:t>
            </w:r>
          </w:p>
        </w:tc>
        <w:tc>
          <w:tcPr>
            <w:tcW w:w="1290" w:type="dxa"/>
          </w:tcPr>
          <w:p w:rsidR="00F80349" w:rsidP="007262E9" w:rsidRDefault="00F80349" w14:paraId="52A69C25" w14:textId="57A87C1C">
            <w:pPr>
              <w:pStyle w:val="ListParagraph"/>
              <w:spacing w:line="276" w:lineRule="auto"/>
              <w:ind w:left="0"/>
              <w:rPr>
                <w:rFonts w:ascii="Calibri" w:hAnsi="Calibri" w:eastAsia="Times New Roman" w:cs="Times New Roman"/>
                <w:sz w:val="24"/>
                <w:szCs w:val="24"/>
              </w:rPr>
            </w:pPr>
          </w:p>
        </w:tc>
        <w:tc>
          <w:tcPr>
            <w:tcW w:w="3390" w:type="dxa"/>
          </w:tcPr>
          <w:p w:rsidR="00F80349" w:rsidP="007262E9" w:rsidRDefault="2B950733" w14:paraId="5CC10A89" w14:textId="16BC09A0">
            <w:pPr>
              <w:pStyle w:val="ListParagraph"/>
              <w:spacing w:line="276" w:lineRule="auto"/>
              <w:ind w:left="0"/>
              <w:rPr>
                <w:rFonts w:ascii="Calibri" w:hAnsi="Calibri" w:eastAsia="Times New Roman" w:cs="Times New Roman"/>
                <w:sz w:val="24"/>
                <w:szCs w:val="24"/>
              </w:rPr>
            </w:pPr>
            <w:r w:rsidRPr="7D5DCD86">
              <w:rPr>
                <w:rFonts w:ascii="Calibri" w:hAnsi="Calibri" w:eastAsia="Times New Roman" w:cs="Times New Roman"/>
                <w:sz w:val="24"/>
                <w:szCs w:val="24"/>
              </w:rPr>
              <w:t xml:space="preserve">Josh </w:t>
            </w:r>
            <w:proofErr w:type="spellStart"/>
            <w:r w:rsidRPr="7D5DCD86">
              <w:rPr>
                <w:rFonts w:ascii="Calibri" w:hAnsi="Calibri" w:eastAsia="Times New Roman" w:cs="Times New Roman"/>
                <w:sz w:val="24"/>
                <w:szCs w:val="24"/>
              </w:rPr>
              <w:t>Rubaker</w:t>
            </w:r>
            <w:proofErr w:type="spellEnd"/>
            <w:r w:rsidRPr="7D5DCD86" w:rsidR="7DFEB20D">
              <w:rPr>
                <w:rFonts w:ascii="Calibri" w:hAnsi="Calibri" w:eastAsia="Times New Roman" w:cs="Times New Roman"/>
                <w:sz w:val="24"/>
                <w:szCs w:val="24"/>
              </w:rPr>
              <w:t xml:space="preserve">, True North </w:t>
            </w:r>
          </w:p>
        </w:tc>
        <w:tc>
          <w:tcPr>
            <w:tcW w:w="1283" w:type="dxa"/>
          </w:tcPr>
          <w:p w:rsidR="00F80349" w:rsidP="007262E9" w:rsidRDefault="00F80349" w14:paraId="74BE1477" w14:textId="1B2BA6F3">
            <w:pPr>
              <w:pStyle w:val="ListParagraph"/>
              <w:spacing w:line="276" w:lineRule="auto"/>
              <w:ind w:left="0"/>
              <w:rPr>
                <w:rFonts w:ascii="Calibri" w:hAnsi="Calibri" w:eastAsia="Times New Roman" w:cs="Times New Roman"/>
                <w:sz w:val="24"/>
                <w:szCs w:val="24"/>
              </w:rPr>
            </w:pPr>
          </w:p>
        </w:tc>
      </w:tr>
      <w:tr w:rsidR="3AA769B8" w:rsidTr="0A792B49" w14:paraId="0E769D74" w14:textId="5862145B">
        <w:trPr>
          <w:trHeight w:val="315"/>
        </w:trPr>
        <w:tc>
          <w:tcPr>
            <w:tcW w:w="2528" w:type="dxa"/>
          </w:tcPr>
          <w:p w:rsidR="3AA769B8" w:rsidP="007262E9" w:rsidRDefault="6252459D" w14:paraId="611DF58C" w14:textId="3C369DBC">
            <w:pPr>
              <w:pStyle w:val="ListParagraph"/>
              <w:spacing w:line="276" w:lineRule="auto"/>
              <w:ind w:left="0"/>
              <w:rPr>
                <w:rFonts w:ascii="Calibri" w:hAnsi="Calibri" w:eastAsia="Times New Roman" w:cs="Times New Roman"/>
                <w:sz w:val="24"/>
                <w:szCs w:val="24"/>
              </w:rPr>
            </w:pPr>
            <w:r w:rsidRPr="7D5DCD86">
              <w:rPr>
                <w:rFonts w:ascii="Calibri" w:hAnsi="Calibri" w:eastAsia="Times New Roman" w:cs="Times New Roman"/>
                <w:sz w:val="24"/>
                <w:szCs w:val="24"/>
              </w:rPr>
              <w:t xml:space="preserve">Sharonda </w:t>
            </w:r>
            <w:r w:rsidRPr="7D5DCD86" w:rsidR="19C232EB">
              <w:rPr>
                <w:rFonts w:ascii="Calibri" w:hAnsi="Calibri" w:eastAsia="Times New Roman" w:cs="Times New Roman"/>
                <w:sz w:val="24"/>
                <w:szCs w:val="24"/>
              </w:rPr>
              <w:t>Carson, City</w:t>
            </w:r>
            <w:r w:rsidRPr="7D5DCD86" w:rsidR="7FAE4071">
              <w:rPr>
                <w:rFonts w:ascii="Calibri" w:hAnsi="Calibri" w:eastAsia="Times New Roman" w:cs="Times New Roman"/>
                <w:sz w:val="24"/>
                <w:szCs w:val="24"/>
              </w:rPr>
              <w:t xml:space="preserve"> of Muskegon</w:t>
            </w:r>
          </w:p>
        </w:tc>
        <w:tc>
          <w:tcPr>
            <w:tcW w:w="1290" w:type="dxa"/>
          </w:tcPr>
          <w:p w:rsidR="3AA769B8" w:rsidP="007262E9" w:rsidRDefault="3AA769B8" w14:paraId="2CC66342" w14:textId="75AE1C34">
            <w:pPr>
              <w:pStyle w:val="ListParagraph"/>
              <w:spacing w:line="276" w:lineRule="auto"/>
              <w:ind w:left="0"/>
              <w:rPr>
                <w:rFonts w:ascii="Calibri" w:hAnsi="Calibri" w:eastAsia="Times New Roman" w:cs="Times New Roman"/>
                <w:sz w:val="24"/>
                <w:szCs w:val="24"/>
              </w:rPr>
            </w:pPr>
          </w:p>
        </w:tc>
        <w:tc>
          <w:tcPr>
            <w:tcW w:w="3390" w:type="dxa"/>
          </w:tcPr>
          <w:p w:rsidR="3AA769B8" w:rsidP="007262E9" w:rsidRDefault="58C90AC5" w14:paraId="61EB6C50" w14:textId="08EBBA53">
            <w:pPr>
              <w:pStyle w:val="ListParagraph"/>
              <w:spacing w:line="276" w:lineRule="auto"/>
              <w:rPr>
                <w:rFonts w:ascii="Calibri" w:hAnsi="Calibri" w:eastAsia="Times New Roman" w:cs="Times New Roman"/>
                <w:sz w:val="24"/>
                <w:szCs w:val="24"/>
              </w:rPr>
            </w:pPr>
            <w:r w:rsidRPr="0A792B49">
              <w:rPr>
                <w:rFonts w:ascii="Calibri" w:hAnsi="Calibri" w:eastAsia="Times New Roman" w:cs="Times New Roman"/>
                <w:sz w:val="24"/>
                <w:szCs w:val="24"/>
              </w:rPr>
              <w:t>Kesha Sanders, True North</w:t>
            </w:r>
          </w:p>
        </w:tc>
        <w:tc>
          <w:tcPr>
            <w:tcW w:w="1283" w:type="dxa"/>
          </w:tcPr>
          <w:p w:rsidR="3AA769B8" w:rsidP="007262E9" w:rsidRDefault="58C90AC5" w14:paraId="45BFCC18" w14:textId="0DA8BB7C">
            <w:pPr>
              <w:pStyle w:val="ListParagraph"/>
              <w:spacing w:line="276" w:lineRule="auto"/>
              <w:rPr>
                <w:rFonts w:ascii="Calibri" w:hAnsi="Calibri" w:eastAsia="Times New Roman" w:cs="Times New Roman"/>
                <w:sz w:val="24"/>
                <w:szCs w:val="24"/>
              </w:rPr>
            </w:pPr>
            <w:r w:rsidRPr="0A792B49">
              <w:rPr>
                <w:rFonts w:ascii="Calibri" w:hAnsi="Calibri" w:eastAsia="Times New Roman" w:cs="Times New Roman"/>
                <w:sz w:val="24"/>
                <w:szCs w:val="24"/>
              </w:rPr>
              <w:t>X</w:t>
            </w:r>
          </w:p>
        </w:tc>
      </w:tr>
      <w:tr w:rsidR="3AA769B8" w:rsidTr="0A792B49" w14:paraId="2930062B" w14:textId="693FCA47">
        <w:trPr>
          <w:trHeight w:val="315"/>
        </w:trPr>
        <w:tc>
          <w:tcPr>
            <w:tcW w:w="2528" w:type="dxa"/>
          </w:tcPr>
          <w:p w:rsidR="3AA769B8" w:rsidP="007262E9" w:rsidRDefault="3AA769B8" w14:paraId="26B59946" w14:textId="626B83FC">
            <w:pPr>
              <w:pStyle w:val="ListParagraph"/>
              <w:spacing w:line="276" w:lineRule="auto"/>
              <w:rPr>
                <w:rFonts w:ascii="Calibri" w:hAnsi="Calibri" w:eastAsia="Times New Roman" w:cs="Times New Roman"/>
                <w:sz w:val="24"/>
                <w:szCs w:val="24"/>
              </w:rPr>
            </w:pPr>
          </w:p>
        </w:tc>
        <w:tc>
          <w:tcPr>
            <w:tcW w:w="1290" w:type="dxa"/>
          </w:tcPr>
          <w:p w:rsidR="3AA769B8" w:rsidP="007262E9" w:rsidRDefault="3AA769B8" w14:paraId="1BA934DF" w14:textId="5D3A13A0">
            <w:pPr>
              <w:pStyle w:val="ListParagraph"/>
              <w:spacing w:line="276" w:lineRule="auto"/>
              <w:rPr>
                <w:rFonts w:ascii="Calibri" w:hAnsi="Calibri" w:eastAsia="Times New Roman" w:cs="Times New Roman"/>
                <w:sz w:val="24"/>
                <w:szCs w:val="24"/>
              </w:rPr>
            </w:pPr>
          </w:p>
        </w:tc>
        <w:tc>
          <w:tcPr>
            <w:tcW w:w="3390" w:type="dxa"/>
          </w:tcPr>
          <w:p w:rsidR="3AA769B8" w:rsidP="007262E9" w:rsidRDefault="3AA769B8" w14:paraId="2C09AC9F" w14:textId="03D8EC24">
            <w:pPr>
              <w:pStyle w:val="ListParagraph"/>
              <w:spacing w:line="276" w:lineRule="auto"/>
              <w:rPr>
                <w:rFonts w:ascii="Calibri" w:hAnsi="Calibri" w:eastAsia="Times New Roman" w:cs="Times New Roman"/>
                <w:sz w:val="24"/>
                <w:szCs w:val="24"/>
              </w:rPr>
            </w:pPr>
          </w:p>
        </w:tc>
        <w:tc>
          <w:tcPr>
            <w:tcW w:w="1283" w:type="dxa"/>
          </w:tcPr>
          <w:p w:rsidR="3AA769B8" w:rsidP="007262E9" w:rsidRDefault="3AA769B8" w14:paraId="35FD329B" w14:textId="7A48AD69">
            <w:pPr>
              <w:pStyle w:val="ListParagraph"/>
              <w:spacing w:line="276" w:lineRule="auto"/>
              <w:rPr>
                <w:rFonts w:ascii="Calibri" w:hAnsi="Calibri" w:eastAsia="Times New Roman" w:cs="Times New Roman"/>
                <w:sz w:val="24"/>
                <w:szCs w:val="24"/>
              </w:rPr>
            </w:pPr>
          </w:p>
        </w:tc>
      </w:tr>
      <w:tr w:rsidR="3AA769B8" w:rsidTr="0A792B49" w14:paraId="1EA58E08" w14:textId="6FFBA965">
        <w:trPr>
          <w:trHeight w:val="315"/>
        </w:trPr>
        <w:tc>
          <w:tcPr>
            <w:tcW w:w="2528" w:type="dxa"/>
          </w:tcPr>
          <w:p w:rsidR="3AA769B8" w:rsidP="007262E9" w:rsidRDefault="3AA769B8" w14:paraId="0FBB617E" w14:textId="777A8D64">
            <w:pPr>
              <w:pStyle w:val="ListParagraph"/>
              <w:spacing w:line="276" w:lineRule="auto"/>
              <w:rPr>
                <w:rFonts w:ascii="Calibri" w:hAnsi="Calibri" w:eastAsia="Times New Roman" w:cs="Times New Roman"/>
                <w:sz w:val="24"/>
                <w:szCs w:val="24"/>
              </w:rPr>
            </w:pPr>
          </w:p>
        </w:tc>
        <w:tc>
          <w:tcPr>
            <w:tcW w:w="1290" w:type="dxa"/>
          </w:tcPr>
          <w:p w:rsidR="3AA769B8" w:rsidP="007262E9" w:rsidRDefault="3AA769B8" w14:paraId="1B649ED4" w14:textId="56B7EB91">
            <w:pPr>
              <w:pStyle w:val="ListParagraph"/>
              <w:spacing w:line="276" w:lineRule="auto"/>
              <w:rPr>
                <w:rFonts w:ascii="Calibri" w:hAnsi="Calibri" w:eastAsia="Times New Roman" w:cs="Times New Roman"/>
                <w:sz w:val="24"/>
                <w:szCs w:val="24"/>
              </w:rPr>
            </w:pPr>
          </w:p>
        </w:tc>
        <w:tc>
          <w:tcPr>
            <w:tcW w:w="3390" w:type="dxa"/>
          </w:tcPr>
          <w:p w:rsidR="3AA769B8" w:rsidP="007262E9" w:rsidRDefault="3AA769B8" w14:paraId="5F68875E" w14:textId="3AFDCF87">
            <w:pPr>
              <w:pStyle w:val="ListParagraph"/>
              <w:spacing w:line="276" w:lineRule="auto"/>
              <w:rPr>
                <w:rFonts w:ascii="Calibri" w:hAnsi="Calibri" w:eastAsia="Times New Roman" w:cs="Times New Roman"/>
                <w:sz w:val="24"/>
                <w:szCs w:val="24"/>
              </w:rPr>
            </w:pPr>
          </w:p>
        </w:tc>
        <w:tc>
          <w:tcPr>
            <w:tcW w:w="1283" w:type="dxa"/>
          </w:tcPr>
          <w:p w:rsidR="3AA769B8" w:rsidP="007262E9" w:rsidRDefault="3AA769B8" w14:paraId="77ACCB80" w14:textId="6098FDCB">
            <w:pPr>
              <w:pStyle w:val="ListParagraph"/>
              <w:spacing w:line="276" w:lineRule="auto"/>
              <w:rPr>
                <w:rFonts w:ascii="Calibri" w:hAnsi="Calibri" w:eastAsia="Times New Roman" w:cs="Times New Roman"/>
                <w:sz w:val="24"/>
                <w:szCs w:val="24"/>
              </w:rPr>
            </w:pPr>
          </w:p>
        </w:tc>
      </w:tr>
      <w:tr w:rsidR="3AA769B8" w:rsidTr="0A792B49" w14:paraId="22C32831" w14:textId="3328750A">
        <w:trPr>
          <w:trHeight w:val="315"/>
        </w:trPr>
        <w:tc>
          <w:tcPr>
            <w:tcW w:w="2528" w:type="dxa"/>
          </w:tcPr>
          <w:p w:rsidR="3AA769B8" w:rsidP="007262E9" w:rsidRDefault="3AA769B8" w14:paraId="086F8729" w14:textId="55B93C43">
            <w:pPr>
              <w:pStyle w:val="ListParagraph"/>
              <w:spacing w:line="276" w:lineRule="auto"/>
              <w:rPr>
                <w:rFonts w:ascii="Calibri" w:hAnsi="Calibri" w:eastAsia="Times New Roman" w:cs="Times New Roman"/>
                <w:sz w:val="24"/>
                <w:szCs w:val="24"/>
              </w:rPr>
            </w:pPr>
          </w:p>
        </w:tc>
        <w:tc>
          <w:tcPr>
            <w:tcW w:w="1290" w:type="dxa"/>
          </w:tcPr>
          <w:p w:rsidR="3AA769B8" w:rsidP="007262E9" w:rsidRDefault="3AA769B8" w14:paraId="6FEEE183" w14:textId="21D25B91">
            <w:pPr>
              <w:pStyle w:val="ListParagraph"/>
              <w:spacing w:line="276" w:lineRule="auto"/>
              <w:rPr>
                <w:rFonts w:ascii="Calibri" w:hAnsi="Calibri" w:eastAsia="Times New Roman" w:cs="Times New Roman"/>
                <w:sz w:val="24"/>
                <w:szCs w:val="24"/>
              </w:rPr>
            </w:pPr>
          </w:p>
        </w:tc>
        <w:tc>
          <w:tcPr>
            <w:tcW w:w="3390" w:type="dxa"/>
          </w:tcPr>
          <w:p w:rsidR="3AA769B8" w:rsidP="007262E9" w:rsidRDefault="3AA769B8" w14:paraId="5F3A5683" w14:textId="1DC58EFC">
            <w:pPr>
              <w:pStyle w:val="ListParagraph"/>
              <w:spacing w:line="276" w:lineRule="auto"/>
              <w:rPr>
                <w:rFonts w:ascii="Calibri" w:hAnsi="Calibri" w:eastAsia="Times New Roman" w:cs="Times New Roman"/>
                <w:sz w:val="24"/>
                <w:szCs w:val="24"/>
              </w:rPr>
            </w:pPr>
          </w:p>
        </w:tc>
        <w:tc>
          <w:tcPr>
            <w:tcW w:w="1283" w:type="dxa"/>
          </w:tcPr>
          <w:p w:rsidR="3AA769B8" w:rsidP="007262E9" w:rsidRDefault="3AA769B8" w14:paraId="5CCB10F7" w14:textId="53D6116B">
            <w:pPr>
              <w:pStyle w:val="ListParagraph"/>
              <w:spacing w:line="276" w:lineRule="auto"/>
              <w:rPr>
                <w:rFonts w:ascii="Calibri" w:hAnsi="Calibri" w:eastAsia="Times New Roman" w:cs="Times New Roman"/>
                <w:sz w:val="24"/>
                <w:szCs w:val="24"/>
              </w:rPr>
            </w:pPr>
          </w:p>
        </w:tc>
      </w:tr>
      <w:tr w:rsidR="3AA769B8" w:rsidTr="0A792B49" w14:paraId="3F858395" w14:textId="686ED615">
        <w:trPr>
          <w:trHeight w:val="315"/>
        </w:trPr>
        <w:tc>
          <w:tcPr>
            <w:tcW w:w="2528" w:type="dxa"/>
          </w:tcPr>
          <w:p w:rsidR="3AA769B8" w:rsidP="007262E9" w:rsidRDefault="3AA769B8" w14:paraId="487A6298" w14:textId="04199838">
            <w:pPr>
              <w:pStyle w:val="ListParagraph"/>
              <w:spacing w:line="276" w:lineRule="auto"/>
              <w:rPr>
                <w:rFonts w:ascii="Calibri" w:hAnsi="Calibri" w:eastAsia="Times New Roman" w:cs="Times New Roman"/>
                <w:sz w:val="24"/>
                <w:szCs w:val="24"/>
              </w:rPr>
            </w:pPr>
          </w:p>
        </w:tc>
        <w:tc>
          <w:tcPr>
            <w:tcW w:w="1290" w:type="dxa"/>
          </w:tcPr>
          <w:p w:rsidR="3AA769B8" w:rsidP="007262E9" w:rsidRDefault="3AA769B8" w14:paraId="34871B30" w14:textId="17422B17">
            <w:pPr>
              <w:pStyle w:val="ListParagraph"/>
              <w:spacing w:line="276" w:lineRule="auto"/>
              <w:rPr>
                <w:rFonts w:ascii="Calibri" w:hAnsi="Calibri" w:eastAsia="Times New Roman" w:cs="Times New Roman"/>
                <w:sz w:val="24"/>
                <w:szCs w:val="24"/>
              </w:rPr>
            </w:pPr>
          </w:p>
        </w:tc>
        <w:tc>
          <w:tcPr>
            <w:tcW w:w="3390" w:type="dxa"/>
          </w:tcPr>
          <w:p w:rsidR="3AA769B8" w:rsidP="007262E9" w:rsidRDefault="3AA769B8" w14:paraId="3D7D55A4" w14:textId="47E30405">
            <w:pPr>
              <w:pStyle w:val="ListParagraph"/>
              <w:spacing w:line="276" w:lineRule="auto"/>
              <w:rPr>
                <w:rFonts w:ascii="Calibri" w:hAnsi="Calibri" w:eastAsia="Times New Roman" w:cs="Times New Roman"/>
                <w:sz w:val="24"/>
                <w:szCs w:val="24"/>
              </w:rPr>
            </w:pPr>
          </w:p>
        </w:tc>
        <w:tc>
          <w:tcPr>
            <w:tcW w:w="1283" w:type="dxa"/>
          </w:tcPr>
          <w:p w:rsidR="3AA769B8" w:rsidP="007262E9" w:rsidRDefault="3AA769B8" w14:paraId="74B20512" w14:textId="290449CF">
            <w:pPr>
              <w:pStyle w:val="ListParagraph"/>
              <w:spacing w:line="276" w:lineRule="auto"/>
              <w:rPr>
                <w:rFonts w:ascii="Calibri" w:hAnsi="Calibri" w:eastAsia="Times New Roman" w:cs="Times New Roman"/>
                <w:sz w:val="24"/>
                <w:szCs w:val="24"/>
              </w:rPr>
            </w:pPr>
          </w:p>
        </w:tc>
      </w:tr>
      <w:tr w:rsidR="3AA769B8" w:rsidTr="0A792B49" w14:paraId="0574F2E8" w14:textId="09F2E1F1">
        <w:trPr>
          <w:trHeight w:val="315"/>
        </w:trPr>
        <w:tc>
          <w:tcPr>
            <w:tcW w:w="2528" w:type="dxa"/>
          </w:tcPr>
          <w:p w:rsidR="3AA769B8" w:rsidP="007262E9" w:rsidRDefault="3AA769B8" w14:paraId="2C1395DB" w14:textId="7CFAC771">
            <w:pPr>
              <w:pStyle w:val="ListParagraph"/>
              <w:spacing w:line="276" w:lineRule="auto"/>
              <w:rPr>
                <w:rFonts w:ascii="Calibri" w:hAnsi="Calibri" w:eastAsia="Times New Roman" w:cs="Times New Roman"/>
                <w:sz w:val="24"/>
                <w:szCs w:val="24"/>
              </w:rPr>
            </w:pPr>
          </w:p>
        </w:tc>
        <w:tc>
          <w:tcPr>
            <w:tcW w:w="1290" w:type="dxa"/>
          </w:tcPr>
          <w:p w:rsidR="3AA769B8" w:rsidP="007262E9" w:rsidRDefault="3AA769B8" w14:paraId="14A8CD65" w14:textId="7338E97B">
            <w:pPr>
              <w:pStyle w:val="ListParagraph"/>
              <w:spacing w:line="276" w:lineRule="auto"/>
              <w:rPr>
                <w:rFonts w:ascii="Calibri" w:hAnsi="Calibri" w:eastAsia="Times New Roman" w:cs="Times New Roman"/>
                <w:sz w:val="24"/>
                <w:szCs w:val="24"/>
              </w:rPr>
            </w:pPr>
          </w:p>
        </w:tc>
        <w:tc>
          <w:tcPr>
            <w:tcW w:w="3390" w:type="dxa"/>
          </w:tcPr>
          <w:p w:rsidR="3AA769B8" w:rsidP="007262E9" w:rsidRDefault="3AA769B8" w14:paraId="4BF256BB" w14:textId="6DE44F87">
            <w:pPr>
              <w:pStyle w:val="ListParagraph"/>
              <w:spacing w:line="276" w:lineRule="auto"/>
              <w:rPr>
                <w:rFonts w:ascii="Calibri" w:hAnsi="Calibri" w:eastAsia="Times New Roman" w:cs="Times New Roman"/>
                <w:sz w:val="24"/>
                <w:szCs w:val="24"/>
              </w:rPr>
            </w:pPr>
          </w:p>
        </w:tc>
        <w:tc>
          <w:tcPr>
            <w:tcW w:w="1283" w:type="dxa"/>
          </w:tcPr>
          <w:p w:rsidR="3AA769B8" w:rsidP="007262E9" w:rsidRDefault="3AA769B8" w14:paraId="7F83DE56" w14:textId="623D2E49">
            <w:pPr>
              <w:pStyle w:val="ListParagraph"/>
              <w:spacing w:line="276" w:lineRule="auto"/>
              <w:rPr>
                <w:rFonts w:ascii="Calibri" w:hAnsi="Calibri" w:eastAsia="Times New Roman" w:cs="Times New Roman"/>
                <w:sz w:val="24"/>
                <w:szCs w:val="24"/>
              </w:rPr>
            </w:pPr>
          </w:p>
        </w:tc>
      </w:tr>
    </w:tbl>
    <w:p w:rsidRPr="005C5049" w:rsidR="00A80412" w:rsidP="007262E9" w:rsidRDefault="00A80412" w14:paraId="03DBDC75" w14:textId="2181327B">
      <w:pPr>
        <w:spacing w:after="0" w:line="276" w:lineRule="auto"/>
        <w:rPr>
          <w:rFonts w:ascii="Calibri" w:hAnsi="Calibri" w:eastAsia="Times New Roman" w:cs="Times New Roman"/>
          <w:sz w:val="24"/>
          <w:szCs w:val="24"/>
        </w:rPr>
      </w:pPr>
    </w:p>
    <w:p w:rsidR="2E34FEC6" w:rsidP="007262E9" w:rsidRDefault="2E34FEC6" w14:paraId="64B7E704" w14:textId="56EAF71A">
      <w:pPr>
        <w:pStyle w:val="ListParagraph"/>
        <w:numPr>
          <w:ilvl w:val="0"/>
          <w:numId w:val="1"/>
        </w:numPr>
        <w:spacing w:after="0" w:line="276" w:lineRule="auto"/>
        <w:rPr>
          <w:rFonts w:ascii="Calibri" w:hAnsi="Calibri" w:eastAsia="Times New Roman" w:cs="Times New Roman"/>
          <w:sz w:val="24"/>
          <w:szCs w:val="24"/>
        </w:rPr>
      </w:pPr>
      <w:r w:rsidRPr="007262E9">
        <w:rPr>
          <w:rFonts w:ascii="Calibri" w:hAnsi="Calibri" w:eastAsia="Times New Roman" w:cs="Times New Roman"/>
          <w:sz w:val="24"/>
          <w:szCs w:val="24"/>
          <w:u w:val="single"/>
        </w:rPr>
        <w:t>Call to Order</w:t>
      </w:r>
      <w:r w:rsidRPr="0A792B49">
        <w:rPr>
          <w:rFonts w:ascii="Calibri" w:hAnsi="Calibri" w:eastAsia="Times New Roman" w:cs="Times New Roman"/>
          <w:sz w:val="24"/>
          <w:szCs w:val="24"/>
        </w:rPr>
        <w:t>-</w:t>
      </w:r>
      <w:r w:rsidRPr="0A792B49" w:rsidR="08FA00C2">
        <w:rPr>
          <w:rFonts w:ascii="Calibri" w:hAnsi="Calibri" w:eastAsia="Times New Roman" w:cs="Times New Roman"/>
          <w:sz w:val="24"/>
          <w:szCs w:val="24"/>
        </w:rPr>
        <w:t xml:space="preserve"> 1:07</w:t>
      </w:r>
    </w:p>
    <w:p w:rsidR="2E34FEC6" w:rsidP="007262E9" w:rsidRDefault="2E34FEC6" w14:paraId="1AAD341C" w14:textId="0B525725">
      <w:pPr>
        <w:pStyle w:val="ListParagraph"/>
        <w:numPr>
          <w:ilvl w:val="0"/>
          <w:numId w:val="1"/>
        </w:numPr>
        <w:spacing w:after="0" w:line="276" w:lineRule="auto"/>
        <w:rPr>
          <w:rFonts w:ascii="Calibri" w:hAnsi="Calibri" w:eastAsia="Times New Roman" w:cs="Times New Roman"/>
          <w:sz w:val="24"/>
          <w:szCs w:val="24"/>
        </w:rPr>
      </w:pPr>
      <w:r w:rsidRPr="007262E9">
        <w:rPr>
          <w:rFonts w:ascii="Calibri" w:hAnsi="Calibri" w:eastAsia="Times New Roman" w:cs="Times New Roman"/>
          <w:sz w:val="24"/>
          <w:szCs w:val="24"/>
          <w:u w:val="single"/>
        </w:rPr>
        <w:t>Welcome &amp; Introductions</w:t>
      </w:r>
      <w:r w:rsidRPr="6F65814F">
        <w:rPr>
          <w:rFonts w:ascii="Calibri" w:hAnsi="Calibri" w:eastAsia="Times New Roman" w:cs="Times New Roman"/>
          <w:sz w:val="24"/>
          <w:szCs w:val="24"/>
        </w:rPr>
        <w:t xml:space="preserve"> -</w:t>
      </w:r>
      <w:r w:rsidR="0045661D">
        <w:rPr>
          <w:rFonts w:ascii="Calibri" w:hAnsi="Calibri" w:eastAsia="Times New Roman" w:cs="Times New Roman"/>
          <w:sz w:val="24"/>
          <w:szCs w:val="24"/>
        </w:rPr>
        <w:t xml:space="preserve">Introductions were made. </w:t>
      </w:r>
    </w:p>
    <w:p w:rsidR="0045661D" w:rsidP="007262E9" w:rsidRDefault="0045661D" w14:paraId="20C9BD52" w14:textId="239609AE">
      <w:pPr>
        <w:pStyle w:val="ListParagraph"/>
        <w:numPr>
          <w:ilvl w:val="0"/>
          <w:numId w:val="1"/>
        </w:numPr>
        <w:spacing w:after="0" w:line="276" w:lineRule="auto"/>
        <w:rPr>
          <w:rFonts w:ascii="Calibri" w:hAnsi="Calibri" w:eastAsia="Times New Roman" w:cs="Times New Roman"/>
          <w:sz w:val="24"/>
          <w:szCs w:val="24"/>
        </w:rPr>
      </w:pPr>
      <w:r w:rsidRPr="007262E9">
        <w:rPr>
          <w:rFonts w:ascii="Calibri" w:hAnsi="Calibri" w:eastAsia="Times New Roman" w:cs="Times New Roman"/>
          <w:sz w:val="24"/>
          <w:szCs w:val="24"/>
          <w:u w:val="single"/>
        </w:rPr>
        <w:t>Meeting Minutes October 9</w:t>
      </w:r>
      <w:r w:rsidRPr="007262E9">
        <w:rPr>
          <w:rFonts w:ascii="Calibri" w:hAnsi="Calibri" w:eastAsia="Times New Roman" w:cs="Times New Roman"/>
          <w:sz w:val="24"/>
          <w:szCs w:val="24"/>
          <w:u w:val="single"/>
          <w:vertAlign w:val="superscript"/>
        </w:rPr>
        <w:t>th</w:t>
      </w:r>
      <w:r w:rsidRPr="007262E9">
        <w:rPr>
          <w:rFonts w:ascii="Calibri" w:hAnsi="Calibri" w:eastAsia="Times New Roman" w:cs="Times New Roman"/>
          <w:sz w:val="24"/>
          <w:szCs w:val="24"/>
          <w:u w:val="single"/>
        </w:rPr>
        <w:t>, 2023</w:t>
      </w:r>
      <w:r>
        <w:rPr>
          <w:rFonts w:ascii="Calibri" w:hAnsi="Calibri" w:eastAsia="Times New Roman" w:cs="Times New Roman"/>
          <w:sz w:val="24"/>
          <w:szCs w:val="24"/>
        </w:rPr>
        <w:t xml:space="preserve"> – Motion made by Alicia, seconded by Brandon Baskin. </w:t>
      </w:r>
    </w:p>
    <w:p w:rsidR="2E34FEC6" w:rsidP="007262E9" w:rsidRDefault="2E34FEC6" w14:paraId="480C148F" w14:textId="1D76BC04">
      <w:pPr>
        <w:pStyle w:val="ListParagraph"/>
        <w:numPr>
          <w:ilvl w:val="0"/>
          <w:numId w:val="1"/>
        </w:numPr>
        <w:spacing w:after="0" w:line="276" w:lineRule="auto"/>
        <w:rPr>
          <w:rFonts w:ascii="Calibri" w:hAnsi="Calibri" w:eastAsia="Times New Roman" w:cs="Times New Roman"/>
          <w:sz w:val="24"/>
          <w:szCs w:val="24"/>
        </w:rPr>
      </w:pPr>
      <w:r w:rsidRPr="7190D2F5" w:rsidR="2E34FEC6">
        <w:rPr>
          <w:rFonts w:ascii="Calibri" w:hAnsi="Calibri" w:eastAsia="Times New Roman" w:cs="Times New Roman"/>
          <w:sz w:val="24"/>
          <w:szCs w:val="24"/>
          <w:u w:val="single"/>
        </w:rPr>
        <w:t>Homelessness Awareness Month</w:t>
      </w:r>
      <w:r w:rsidRPr="7190D2F5" w:rsidR="2E34FEC6">
        <w:rPr>
          <w:rFonts w:ascii="Calibri" w:hAnsi="Calibri" w:eastAsia="Times New Roman" w:cs="Times New Roman"/>
          <w:sz w:val="24"/>
          <w:szCs w:val="24"/>
        </w:rPr>
        <w:t>-</w:t>
      </w:r>
      <w:r w:rsidRPr="7190D2F5" w:rsidR="0045661D">
        <w:rPr>
          <w:rFonts w:ascii="Calibri" w:hAnsi="Calibri" w:eastAsia="Times New Roman" w:cs="Times New Roman"/>
          <w:sz w:val="24"/>
          <w:szCs w:val="24"/>
        </w:rPr>
        <w:t xml:space="preserve"> Kesha Sanders from True North shared that True North has officially </w:t>
      </w:r>
      <w:r w:rsidRPr="7190D2F5" w:rsidR="4BCFA805">
        <w:rPr>
          <w:rFonts w:ascii="Calibri" w:hAnsi="Calibri" w:eastAsia="Times New Roman" w:cs="Times New Roman"/>
          <w:sz w:val="24"/>
          <w:szCs w:val="24"/>
        </w:rPr>
        <w:t>placed</w:t>
      </w:r>
      <w:r w:rsidRPr="7190D2F5" w:rsidR="0045661D">
        <w:rPr>
          <w:rFonts w:ascii="Calibri" w:hAnsi="Calibri" w:eastAsia="Times New Roman" w:cs="Times New Roman"/>
          <w:sz w:val="24"/>
          <w:szCs w:val="24"/>
        </w:rPr>
        <w:t xml:space="preserve"> hygiene boxes out at the local libraries in Muskegon. There is also a box at United Way of the Lakeshore and Getty Street Grill currently.  </w:t>
      </w:r>
      <w:r w:rsidRPr="7190D2F5" w:rsidR="3A217D63">
        <w:rPr>
          <w:rFonts w:ascii="Calibri" w:hAnsi="Calibri" w:eastAsia="Times New Roman" w:cs="Times New Roman"/>
          <w:sz w:val="24"/>
          <w:szCs w:val="24"/>
        </w:rPr>
        <w:t>Stephen Thiele from the Red Project said he would also like one at his place of business to support their initiative for Homeless Awareness Month.</w:t>
      </w:r>
      <w:r w:rsidRPr="7190D2F5" w:rsidR="0045661D">
        <w:rPr>
          <w:rFonts w:ascii="Calibri" w:hAnsi="Calibri" w:eastAsia="Times New Roman" w:cs="Times New Roman"/>
          <w:sz w:val="24"/>
          <w:szCs w:val="24"/>
        </w:rPr>
        <w:t xml:space="preserve"> Additionally, True North has been doing Wear Purple Wednesdays also in support of Homeless Awareness Month, they have </w:t>
      </w:r>
      <w:r w:rsidRPr="7190D2F5" w:rsidR="0045661D">
        <w:rPr>
          <w:rFonts w:ascii="Calibri" w:hAnsi="Calibri" w:eastAsia="Times New Roman" w:cs="Times New Roman"/>
          <w:sz w:val="24"/>
          <w:szCs w:val="24"/>
        </w:rPr>
        <w:t xml:space="preserve">been advertising on their Facebook page and encourage others to wear purple on Wednesday and then post on Facebook or other social media with the #wearpurplewednesday or #homelessawarenessmonth. </w:t>
      </w:r>
    </w:p>
    <w:p w:rsidR="0045661D" w:rsidP="007262E9" w:rsidRDefault="0045661D" w14:paraId="3EFC85FD" w14:textId="42EC4ED6">
      <w:pPr>
        <w:pStyle w:val="ListParagraph"/>
        <w:numPr>
          <w:ilvl w:val="0"/>
          <w:numId w:val="1"/>
        </w:numPr>
        <w:spacing w:after="0" w:line="276" w:lineRule="auto"/>
        <w:rPr>
          <w:rFonts w:ascii="Calibri" w:hAnsi="Calibri" w:eastAsia="Times New Roman" w:cs="Times New Roman"/>
          <w:sz w:val="24"/>
          <w:szCs w:val="24"/>
        </w:rPr>
      </w:pPr>
      <w:r w:rsidRPr="7190D2F5" w:rsidR="0045661D">
        <w:rPr>
          <w:rFonts w:ascii="Calibri" w:hAnsi="Calibri" w:eastAsia="Times New Roman" w:cs="Times New Roman"/>
          <w:sz w:val="24"/>
          <w:szCs w:val="24"/>
          <w:u w:val="single"/>
        </w:rPr>
        <w:t>Outreach Events-</w:t>
      </w:r>
      <w:r w:rsidRPr="7190D2F5" w:rsidR="007262E9">
        <w:rPr>
          <w:rFonts w:ascii="Calibri" w:hAnsi="Calibri" w:eastAsia="Times New Roman" w:cs="Times New Roman"/>
          <w:sz w:val="24"/>
          <w:szCs w:val="24"/>
        </w:rPr>
        <w:t xml:space="preserve"> It has been suggested by Alicia Cox that as we prepare for next </w:t>
      </w:r>
      <w:r w:rsidRPr="7190D2F5" w:rsidR="1BB7E68A">
        <w:rPr>
          <w:rFonts w:ascii="Calibri" w:hAnsi="Calibri" w:eastAsia="Times New Roman" w:cs="Times New Roman"/>
          <w:sz w:val="24"/>
          <w:szCs w:val="24"/>
        </w:rPr>
        <w:t>year's</w:t>
      </w:r>
      <w:r w:rsidRPr="7190D2F5" w:rsidR="007262E9">
        <w:rPr>
          <w:rFonts w:ascii="Calibri" w:hAnsi="Calibri" w:eastAsia="Times New Roman" w:cs="Times New Roman"/>
          <w:sz w:val="24"/>
          <w:szCs w:val="24"/>
        </w:rPr>
        <w:t xml:space="preserve"> outreach events, </w:t>
      </w:r>
      <w:r w:rsidRPr="7190D2F5" w:rsidR="1ADBC031">
        <w:rPr>
          <w:rFonts w:ascii="Calibri" w:hAnsi="Calibri" w:eastAsia="Times New Roman" w:cs="Times New Roman"/>
          <w:sz w:val="24"/>
          <w:szCs w:val="24"/>
        </w:rPr>
        <w:t>the</w:t>
      </w:r>
      <w:r w:rsidRPr="7190D2F5" w:rsidR="007262E9">
        <w:rPr>
          <w:rFonts w:ascii="Calibri" w:hAnsi="Calibri" w:eastAsia="Times New Roman" w:cs="Times New Roman"/>
          <w:sz w:val="24"/>
          <w:szCs w:val="24"/>
        </w:rPr>
        <w:t xml:space="preserve"> </w:t>
      </w:r>
      <w:r w:rsidRPr="7190D2F5" w:rsidR="007262E9">
        <w:rPr>
          <w:rFonts w:ascii="Calibri" w:hAnsi="Calibri" w:eastAsia="Times New Roman" w:cs="Times New Roman"/>
          <w:sz w:val="24"/>
          <w:szCs w:val="24"/>
        </w:rPr>
        <w:t>CoC</w:t>
      </w:r>
      <w:r w:rsidRPr="7190D2F5" w:rsidR="007262E9">
        <w:rPr>
          <w:rFonts w:ascii="Calibri" w:hAnsi="Calibri" w:eastAsia="Times New Roman" w:cs="Times New Roman"/>
          <w:sz w:val="24"/>
          <w:szCs w:val="24"/>
        </w:rPr>
        <w:t xml:space="preserve"> can host something in the springtime, when the weather is nicer to do more outreach in the community. </w:t>
      </w:r>
      <w:r w:rsidRPr="7190D2F5" w:rsidR="6B7EC87C">
        <w:rPr>
          <w:rFonts w:ascii="Calibri" w:hAnsi="Calibri" w:eastAsia="Times New Roman" w:cs="Times New Roman"/>
          <w:sz w:val="24"/>
          <w:szCs w:val="24"/>
        </w:rPr>
        <w:t>An event where there is food available and more items the homeless community could use.</w:t>
      </w:r>
      <w:r w:rsidRPr="7190D2F5" w:rsidR="007262E9">
        <w:rPr>
          <w:rFonts w:ascii="Calibri" w:hAnsi="Calibri" w:eastAsia="Times New Roman" w:cs="Times New Roman"/>
          <w:sz w:val="24"/>
          <w:szCs w:val="24"/>
        </w:rPr>
        <w:t xml:space="preserve"> Diolinda Sali also suggests potentially doing some kind of food drive for non-perishables so people can leave with more items than just hygiene </w:t>
      </w:r>
      <w:r w:rsidRPr="7190D2F5" w:rsidR="7D38AA2D">
        <w:rPr>
          <w:rFonts w:ascii="Calibri" w:hAnsi="Calibri" w:eastAsia="Times New Roman" w:cs="Times New Roman"/>
          <w:sz w:val="24"/>
          <w:szCs w:val="24"/>
        </w:rPr>
        <w:t>items</w:t>
      </w:r>
      <w:r w:rsidRPr="7190D2F5" w:rsidR="007262E9">
        <w:rPr>
          <w:rFonts w:ascii="Calibri" w:hAnsi="Calibri" w:eastAsia="Times New Roman" w:cs="Times New Roman"/>
          <w:sz w:val="24"/>
          <w:szCs w:val="24"/>
        </w:rPr>
        <w:t xml:space="preserve">. They then discussed the best location for such an event that could support a large amount of people much like the Veteran Standdown. Suggests of the Community Resource Center and Hackley park potentially for the event. </w:t>
      </w:r>
      <w:r w:rsidRPr="7190D2F5" w:rsidR="2EB54EC8">
        <w:rPr>
          <w:rFonts w:ascii="Calibri" w:hAnsi="Calibri" w:eastAsia="Times New Roman" w:cs="Times New Roman"/>
          <w:sz w:val="24"/>
          <w:szCs w:val="24"/>
        </w:rPr>
        <w:t>They also discussed restaurant locations that could support the event, like Morat’s Bakery or The Culinary Institute.</w:t>
      </w:r>
      <w:r w:rsidRPr="7190D2F5" w:rsidR="007262E9">
        <w:rPr>
          <w:rFonts w:ascii="Calibri" w:hAnsi="Calibri" w:eastAsia="Times New Roman" w:cs="Times New Roman"/>
          <w:sz w:val="24"/>
          <w:szCs w:val="24"/>
        </w:rPr>
        <w:t xml:space="preserve"> There are plans to reach out to the Salvation Army</w:t>
      </w:r>
      <w:r w:rsidRPr="7190D2F5" w:rsidR="007262E9">
        <w:rPr>
          <w:rFonts w:ascii="Calibri" w:hAnsi="Calibri" w:eastAsia="Times New Roman" w:cs="Times New Roman"/>
          <w:sz w:val="24"/>
          <w:szCs w:val="24"/>
        </w:rPr>
        <w:t xml:space="preserve"> to </w:t>
      </w:r>
      <w:r w:rsidRPr="7190D2F5" w:rsidR="516F1CF9">
        <w:rPr>
          <w:rFonts w:ascii="Calibri" w:hAnsi="Calibri" w:eastAsia="Times New Roman" w:cs="Times New Roman"/>
          <w:sz w:val="24"/>
          <w:szCs w:val="24"/>
        </w:rPr>
        <w:t xml:space="preserve">see if The Outreach Committee can </w:t>
      </w:r>
      <w:r w:rsidRPr="7190D2F5" w:rsidR="007262E9">
        <w:rPr>
          <w:rFonts w:ascii="Calibri" w:hAnsi="Calibri" w:eastAsia="Times New Roman" w:cs="Times New Roman"/>
          <w:sz w:val="24"/>
          <w:szCs w:val="24"/>
        </w:rPr>
        <w:t xml:space="preserve">use their big boxes from Toys for Tots that usually get put out during the Holiday Season. </w:t>
      </w:r>
      <w:r w:rsidRPr="7190D2F5" w:rsidR="1B07EB96">
        <w:rPr>
          <w:rFonts w:ascii="Calibri" w:hAnsi="Calibri" w:eastAsia="Times New Roman" w:cs="Times New Roman"/>
          <w:sz w:val="24"/>
          <w:szCs w:val="24"/>
        </w:rPr>
        <w:t>The committee plans to do this in the new year when the boxes will no longer be in use.</w:t>
      </w:r>
      <w:r w:rsidRPr="7190D2F5" w:rsidR="007262E9">
        <w:rPr>
          <w:rFonts w:ascii="Calibri" w:hAnsi="Calibri" w:eastAsia="Times New Roman" w:cs="Times New Roman"/>
          <w:sz w:val="24"/>
          <w:szCs w:val="24"/>
        </w:rPr>
        <w:t xml:space="preserve"> </w:t>
      </w:r>
    </w:p>
    <w:p w:rsidR="0045661D" w:rsidP="007262E9" w:rsidRDefault="0045661D" w14:paraId="3C769AC3" w14:textId="29AFDD08">
      <w:pPr>
        <w:pStyle w:val="ListParagraph"/>
        <w:numPr>
          <w:ilvl w:val="0"/>
          <w:numId w:val="1"/>
        </w:numPr>
        <w:spacing w:after="0" w:line="276" w:lineRule="auto"/>
        <w:rPr>
          <w:rFonts w:ascii="Calibri" w:hAnsi="Calibri" w:eastAsia="Times New Roman" w:cs="Times New Roman"/>
          <w:sz w:val="24"/>
          <w:szCs w:val="24"/>
        </w:rPr>
      </w:pPr>
      <w:r w:rsidRPr="7190D2F5" w:rsidR="0045661D">
        <w:rPr>
          <w:rFonts w:ascii="Calibri" w:hAnsi="Calibri" w:eastAsia="Times New Roman" w:cs="Times New Roman"/>
          <w:sz w:val="24"/>
          <w:szCs w:val="24"/>
          <w:u w:val="single"/>
        </w:rPr>
        <w:t>Target Mapping/Homeless Locations</w:t>
      </w:r>
      <w:r w:rsidRPr="7190D2F5" w:rsidR="0045661D">
        <w:rPr>
          <w:rFonts w:ascii="Calibri" w:hAnsi="Calibri" w:eastAsia="Times New Roman" w:cs="Times New Roman"/>
          <w:sz w:val="24"/>
          <w:szCs w:val="24"/>
        </w:rPr>
        <w:t>-</w:t>
      </w:r>
      <w:r w:rsidRPr="7190D2F5" w:rsidR="007262E9">
        <w:rPr>
          <w:rFonts w:ascii="Calibri" w:hAnsi="Calibri" w:eastAsia="Times New Roman" w:cs="Times New Roman"/>
          <w:sz w:val="24"/>
          <w:szCs w:val="24"/>
        </w:rPr>
        <w:t xml:space="preserve"> Alicia asked if we still had the map information from the previously that was used to </w:t>
      </w:r>
      <w:r w:rsidRPr="7190D2F5" w:rsidR="007262E9">
        <w:rPr>
          <w:rFonts w:ascii="Calibri" w:hAnsi="Calibri" w:eastAsia="Times New Roman" w:cs="Times New Roman"/>
          <w:sz w:val="24"/>
          <w:szCs w:val="24"/>
        </w:rPr>
        <w:t>indicate</w:t>
      </w:r>
      <w:r w:rsidRPr="7190D2F5" w:rsidR="007262E9">
        <w:rPr>
          <w:rFonts w:ascii="Calibri" w:hAnsi="Calibri" w:eastAsia="Times New Roman" w:cs="Times New Roman"/>
          <w:sz w:val="24"/>
          <w:szCs w:val="24"/>
        </w:rPr>
        <w:t xml:space="preserve"> the locations of homeless individuals in Muskegon County. Diolinda Sali pulled up the map and confirmed the information was still there, but the map </w:t>
      </w:r>
      <w:r w:rsidRPr="7190D2F5" w:rsidR="36B06865">
        <w:rPr>
          <w:rFonts w:ascii="Calibri" w:hAnsi="Calibri" w:eastAsia="Times New Roman" w:cs="Times New Roman"/>
          <w:sz w:val="24"/>
          <w:szCs w:val="24"/>
        </w:rPr>
        <w:t>has not</w:t>
      </w:r>
      <w:r w:rsidRPr="7190D2F5" w:rsidR="007262E9">
        <w:rPr>
          <w:rFonts w:ascii="Calibri" w:hAnsi="Calibri" w:eastAsia="Times New Roman" w:cs="Times New Roman"/>
          <w:sz w:val="24"/>
          <w:szCs w:val="24"/>
        </w:rPr>
        <w:t xml:space="preserve"> been updated since the last </w:t>
      </w:r>
      <w:r w:rsidRPr="7190D2F5" w:rsidR="679C3792">
        <w:rPr>
          <w:rFonts w:ascii="Calibri" w:hAnsi="Calibri" w:eastAsia="Times New Roman" w:cs="Times New Roman"/>
          <w:sz w:val="24"/>
          <w:szCs w:val="24"/>
        </w:rPr>
        <w:t>PIT (Point In Time)</w:t>
      </w:r>
      <w:r w:rsidRPr="7190D2F5" w:rsidR="007262E9">
        <w:rPr>
          <w:rFonts w:ascii="Calibri" w:hAnsi="Calibri" w:eastAsia="Times New Roman" w:cs="Times New Roman"/>
          <w:sz w:val="24"/>
          <w:szCs w:val="24"/>
        </w:rPr>
        <w:t xml:space="preserve"> event. Attendees of the meeting will be sending Diolinda Sali any new locations that have been </w:t>
      </w:r>
      <w:r w:rsidRPr="7190D2F5" w:rsidR="007262E9">
        <w:rPr>
          <w:rFonts w:ascii="Calibri" w:hAnsi="Calibri" w:eastAsia="Times New Roman" w:cs="Times New Roman"/>
          <w:sz w:val="24"/>
          <w:szCs w:val="24"/>
        </w:rPr>
        <w:t>located</w:t>
      </w:r>
      <w:r w:rsidRPr="7190D2F5" w:rsidR="007262E9">
        <w:rPr>
          <w:rFonts w:ascii="Calibri" w:hAnsi="Calibri" w:eastAsia="Times New Roman" w:cs="Times New Roman"/>
          <w:sz w:val="24"/>
          <w:szCs w:val="24"/>
        </w:rPr>
        <w:t xml:space="preserve"> to have </w:t>
      </w:r>
      <w:r w:rsidRPr="7190D2F5" w:rsidR="5C7C9E66">
        <w:rPr>
          <w:rFonts w:ascii="Calibri" w:hAnsi="Calibri" w:eastAsia="Times New Roman" w:cs="Times New Roman"/>
          <w:sz w:val="24"/>
          <w:szCs w:val="24"/>
        </w:rPr>
        <w:t>been added</w:t>
      </w:r>
      <w:r w:rsidRPr="7190D2F5" w:rsidR="007262E9">
        <w:rPr>
          <w:rFonts w:ascii="Calibri" w:hAnsi="Calibri" w:eastAsia="Times New Roman" w:cs="Times New Roman"/>
          <w:sz w:val="24"/>
          <w:szCs w:val="24"/>
        </w:rPr>
        <w:t xml:space="preserve"> to the map in preparation for the new year and the next PIT event. Stephen Thiele mentioned that he knows of individuals who he has </w:t>
      </w:r>
      <w:r w:rsidRPr="7190D2F5" w:rsidR="007262E9">
        <w:rPr>
          <w:rFonts w:ascii="Calibri" w:hAnsi="Calibri" w:eastAsia="Times New Roman" w:cs="Times New Roman"/>
          <w:sz w:val="24"/>
          <w:szCs w:val="24"/>
        </w:rPr>
        <w:t>assisted</w:t>
      </w:r>
      <w:r w:rsidRPr="7190D2F5" w:rsidR="007262E9">
        <w:rPr>
          <w:rFonts w:ascii="Calibri" w:hAnsi="Calibri" w:eastAsia="Times New Roman" w:cs="Times New Roman"/>
          <w:sz w:val="24"/>
          <w:szCs w:val="24"/>
        </w:rPr>
        <w:t xml:space="preserve"> at the Red Project that would be </w:t>
      </w:r>
      <w:r w:rsidRPr="7190D2F5" w:rsidR="4F6A7C8D">
        <w:rPr>
          <w:rFonts w:ascii="Calibri" w:hAnsi="Calibri" w:eastAsia="Times New Roman" w:cs="Times New Roman"/>
          <w:sz w:val="24"/>
          <w:szCs w:val="24"/>
        </w:rPr>
        <w:t>interested</w:t>
      </w:r>
      <w:r w:rsidRPr="7190D2F5" w:rsidR="007262E9">
        <w:rPr>
          <w:rFonts w:ascii="Calibri" w:hAnsi="Calibri" w:eastAsia="Times New Roman" w:cs="Times New Roman"/>
          <w:sz w:val="24"/>
          <w:szCs w:val="24"/>
        </w:rPr>
        <w:t xml:space="preserve"> in </w:t>
      </w:r>
      <w:r w:rsidRPr="7190D2F5" w:rsidR="007262E9">
        <w:rPr>
          <w:rFonts w:ascii="Calibri" w:hAnsi="Calibri" w:eastAsia="Times New Roman" w:cs="Times New Roman"/>
          <w:sz w:val="24"/>
          <w:szCs w:val="24"/>
        </w:rPr>
        <w:t>participating</w:t>
      </w:r>
      <w:r w:rsidRPr="7190D2F5" w:rsidR="007262E9">
        <w:rPr>
          <w:rFonts w:ascii="Calibri" w:hAnsi="Calibri" w:eastAsia="Times New Roman" w:cs="Times New Roman"/>
          <w:sz w:val="24"/>
          <w:szCs w:val="24"/>
        </w:rPr>
        <w:t xml:space="preserve"> in the PI</w:t>
      </w:r>
      <w:r w:rsidRPr="7190D2F5" w:rsidR="0050478C">
        <w:rPr>
          <w:rFonts w:ascii="Calibri" w:hAnsi="Calibri" w:eastAsia="Times New Roman" w:cs="Times New Roman"/>
          <w:sz w:val="24"/>
          <w:szCs w:val="24"/>
        </w:rPr>
        <w:t>T</w:t>
      </w:r>
      <w:r w:rsidRPr="7190D2F5" w:rsidR="007262E9">
        <w:rPr>
          <w:rFonts w:ascii="Calibri" w:hAnsi="Calibri" w:eastAsia="Times New Roman" w:cs="Times New Roman"/>
          <w:sz w:val="24"/>
          <w:szCs w:val="24"/>
        </w:rPr>
        <w:t xml:space="preserve"> event and they would </w:t>
      </w:r>
      <w:r w:rsidRPr="7190D2F5" w:rsidR="1BEE72F4">
        <w:rPr>
          <w:rFonts w:ascii="Calibri" w:hAnsi="Calibri" w:eastAsia="Times New Roman" w:cs="Times New Roman"/>
          <w:sz w:val="24"/>
          <w:szCs w:val="24"/>
        </w:rPr>
        <w:t>have</w:t>
      </w:r>
      <w:r w:rsidRPr="7190D2F5" w:rsidR="007262E9">
        <w:rPr>
          <w:rFonts w:ascii="Calibri" w:hAnsi="Calibri" w:eastAsia="Times New Roman" w:cs="Times New Roman"/>
          <w:sz w:val="24"/>
          <w:szCs w:val="24"/>
        </w:rPr>
        <w:t xml:space="preserve"> information on where to find </w:t>
      </w:r>
      <w:r w:rsidRPr="7190D2F5" w:rsidR="007262E9">
        <w:rPr>
          <w:rFonts w:ascii="Calibri" w:hAnsi="Calibri" w:eastAsia="Times New Roman" w:cs="Times New Roman"/>
          <w:sz w:val="24"/>
          <w:szCs w:val="24"/>
        </w:rPr>
        <w:t>additional</w:t>
      </w:r>
      <w:r w:rsidRPr="7190D2F5" w:rsidR="007262E9">
        <w:rPr>
          <w:rFonts w:ascii="Calibri" w:hAnsi="Calibri" w:eastAsia="Times New Roman" w:cs="Times New Roman"/>
          <w:sz w:val="24"/>
          <w:szCs w:val="24"/>
        </w:rPr>
        <w:t xml:space="preserve"> homeless individuals. </w:t>
      </w:r>
      <w:r w:rsidRPr="7190D2F5" w:rsidR="0050478C">
        <w:rPr>
          <w:rFonts w:ascii="Calibri" w:hAnsi="Calibri" w:eastAsia="Times New Roman" w:cs="Times New Roman"/>
          <w:sz w:val="24"/>
          <w:szCs w:val="24"/>
        </w:rPr>
        <w:t xml:space="preserve">Diolinda Sali also mentioned </w:t>
      </w:r>
      <w:r w:rsidRPr="7190D2F5" w:rsidR="1EE78B94">
        <w:rPr>
          <w:rFonts w:ascii="Calibri" w:hAnsi="Calibri" w:eastAsia="Times New Roman" w:cs="Times New Roman"/>
          <w:sz w:val="24"/>
          <w:szCs w:val="24"/>
        </w:rPr>
        <w:t>that</w:t>
      </w:r>
      <w:r w:rsidRPr="7190D2F5" w:rsidR="0050478C">
        <w:rPr>
          <w:rFonts w:ascii="Calibri" w:hAnsi="Calibri" w:eastAsia="Times New Roman" w:cs="Times New Roman"/>
          <w:sz w:val="24"/>
          <w:szCs w:val="24"/>
        </w:rPr>
        <w:t xml:space="preserve"> that person with lived experience would be interested in sitting on the Steering committee because elections are coming up in January and the spot will be open for re-election. </w:t>
      </w:r>
    </w:p>
    <w:p w:rsidRPr="0050478C" w:rsidR="0050478C" w:rsidP="0050478C" w:rsidRDefault="0050478C" w14:paraId="33282431" w14:textId="2778C92B">
      <w:pPr>
        <w:pStyle w:val="ListParagraph"/>
        <w:numPr>
          <w:ilvl w:val="0"/>
          <w:numId w:val="27"/>
        </w:numPr>
        <w:spacing w:after="0" w:line="276" w:lineRule="auto"/>
        <w:rPr>
          <w:rFonts w:ascii="Calibri" w:hAnsi="Calibri" w:eastAsia="Times New Roman" w:cs="Times New Roman"/>
          <w:sz w:val="24"/>
          <w:szCs w:val="24"/>
        </w:rPr>
      </w:pPr>
      <w:r w:rsidRPr="7190D2F5" w:rsidR="0050478C">
        <w:rPr>
          <w:rFonts w:ascii="Calibri" w:hAnsi="Calibri" w:eastAsia="Times New Roman" w:cs="Times New Roman"/>
          <w:sz w:val="24"/>
          <w:szCs w:val="24"/>
        </w:rPr>
        <w:t xml:space="preserve">Additionally, the small committee of individuals from the outreach committee will be </w:t>
      </w:r>
      <w:r w:rsidRPr="7190D2F5" w:rsidR="63E4ED2E">
        <w:rPr>
          <w:rFonts w:ascii="Calibri" w:hAnsi="Calibri" w:eastAsia="Times New Roman" w:cs="Times New Roman"/>
          <w:sz w:val="24"/>
          <w:szCs w:val="24"/>
        </w:rPr>
        <w:t>made up</w:t>
      </w:r>
      <w:r w:rsidRPr="7190D2F5" w:rsidR="0050478C">
        <w:rPr>
          <w:rFonts w:ascii="Calibri" w:hAnsi="Calibri" w:eastAsia="Times New Roman" w:cs="Times New Roman"/>
          <w:sz w:val="24"/>
          <w:szCs w:val="24"/>
        </w:rPr>
        <w:t xml:space="preserve"> of people from True North, The Red Project, and the VA so far that will be prepared to do monthly outings into the community. This was the idea of Lisa Reinecke from True North, she could not attend this meeting due to being sick currently. Diolinda Sali will send an email out to Lisa and Stephen to begin planning for this initiative. </w:t>
      </w:r>
    </w:p>
    <w:p w:rsidR="2E34FEC6" w:rsidP="007262E9" w:rsidRDefault="2E34FEC6" w14:paraId="548CC751" w14:textId="3445A46D">
      <w:pPr>
        <w:pStyle w:val="ListParagraph"/>
        <w:numPr>
          <w:ilvl w:val="0"/>
          <w:numId w:val="1"/>
        </w:numPr>
        <w:spacing w:after="0" w:line="276" w:lineRule="auto"/>
        <w:rPr>
          <w:rFonts w:ascii="Calibri" w:hAnsi="Calibri" w:eastAsia="Times New Roman" w:cs="Times New Roman"/>
          <w:sz w:val="24"/>
          <w:szCs w:val="24"/>
        </w:rPr>
      </w:pPr>
      <w:r w:rsidRPr="7190D2F5" w:rsidR="2E34FEC6">
        <w:rPr>
          <w:rFonts w:ascii="Calibri" w:hAnsi="Calibri" w:eastAsia="Times New Roman" w:cs="Times New Roman"/>
          <w:sz w:val="24"/>
          <w:szCs w:val="24"/>
        </w:rPr>
        <w:t>Other</w:t>
      </w:r>
      <w:r w:rsidRPr="7190D2F5" w:rsidR="2E34FEC6">
        <w:rPr>
          <w:rFonts w:ascii="Calibri" w:hAnsi="Calibri" w:eastAsia="Times New Roman" w:cs="Times New Roman"/>
          <w:sz w:val="24"/>
          <w:szCs w:val="24"/>
        </w:rPr>
        <w:t xml:space="preserve"> business-</w:t>
      </w:r>
      <w:r w:rsidRPr="7190D2F5" w:rsidR="0050478C">
        <w:rPr>
          <w:rFonts w:ascii="Calibri" w:hAnsi="Calibri" w:eastAsia="Times New Roman" w:cs="Times New Roman"/>
          <w:sz w:val="24"/>
          <w:szCs w:val="24"/>
        </w:rPr>
        <w:t xml:space="preserve">Diolinda Sali mentioned that she has worked on </w:t>
      </w:r>
      <w:r w:rsidRPr="7190D2F5" w:rsidR="0050478C">
        <w:rPr>
          <w:rFonts w:ascii="Calibri" w:hAnsi="Calibri" w:eastAsia="Times New Roman" w:cs="Times New Roman"/>
          <w:sz w:val="24"/>
          <w:szCs w:val="24"/>
        </w:rPr>
        <w:t>a</w:t>
      </w:r>
      <w:r w:rsidRPr="7190D2F5" w:rsidR="0050478C">
        <w:rPr>
          <w:rFonts w:ascii="Calibri" w:hAnsi="Calibri" w:eastAsia="Times New Roman" w:cs="Times New Roman"/>
          <w:sz w:val="24"/>
          <w:szCs w:val="24"/>
        </w:rPr>
        <w:t xml:space="preserve"> Outreach Strategy workbook to present at the next Outreach Committee Meeting. </w:t>
      </w:r>
      <w:r w:rsidRPr="7190D2F5" w:rsidR="2BCA9C48">
        <w:rPr>
          <w:rFonts w:ascii="Calibri" w:hAnsi="Calibri" w:eastAsia="Times New Roman" w:cs="Times New Roman"/>
          <w:sz w:val="24"/>
          <w:szCs w:val="24"/>
        </w:rPr>
        <w:t>This workbook will be used for committee members to brainstorm new strategies for the new year.</w:t>
      </w:r>
      <w:r w:rsidRPr="7190D2F5" w:rsidR="0050478C">
        <w:rPr>
          <w:rFonts w:ascii="Calibri" w:hAnsi="Calibri" w:eastAsia="Times New Roman" w:cs="Times New Roman"/>
          <w:sz w:val="24"/>
          <w:szCs w:val="24"/>
        </w:rPr>
        <w:t xml:space="preserve"> The </w:t>
      </w:r>
      <w:r w:rsidRPr="7190D2F5" w:rsidR="0050478C">
        <w:rPr>
          <w:rFonts w:ascii="Calibri" w:hAnsi="Calibri" w:eastAsia="Times New Roman" w:cs="Times New Roman"/>
          <w:sz w:val="24"/>
          <w:szCs w:val="24"/>
        </w:rPr>
        <w:t>previous</w:t>
      </w:r>
      <w:r w:rsidRPr="7190D2F5" w:rsidR="0050478C">
        <w:rPr>
          <w:rFonts w:ascii="Calibri" w:hAnsi="Calibri" w:eastAsia="Times New Roman" w:cs="Times New Roman"/>
          <w:sz w:val="24"/>
          <w:szCs w:val="24"/>
        </w:rPr>
        <w:t xml:space="preserve"> outreach strategy is outdated and needs </w:t>
      </w:r>
      <w:r w:rsidRPr="7190D2F5" w:rsidR="0050478C">
        <w:rPr>
          <w:rFonts w:ascii="Calibri" w:hAnsi="Calibri" w:eastAsia="Times New Roman" w:cs="Times New Roman"/>
          <w:sz w:val="24"/>
          <w:szCs w:val="24"/>
        </w:rPr>
        <w:t>new ideas</w:t>
      </w:r>
      <w:r w:rsidRPr="7190D2F5" w:rsidR="0050478C">
        <w:rPr>
          <w:rFonts w:ascii="Calibri" w:hAnsi="Calibri" w:eastAsia="Times New Roman" w:cs="Times New Roman"/>
          <w:sz w:val="24"/>
          <w:szCs w:val="24"/>
        </w:rPr>
        <w:t xml:space="preserve"> to fit in with how the community and resources have changed over the past couple of years. </w:t>
      </w:r>
    </w:p>
    <w:p w:rsidR="2E34FEC6" w:rsidP="007262E9" w:rsidRDefault="2E34FEC6" w14:paraId="5D951EFD" w14:textId="66FE8C53">
      <w:pPr>
        <w:pStyle w:val="ListParagraph"/>
        <w:numPr>
          <w:ilvl w:val="0"/>
          <w:numId w:val="1"/>
        </w:numPr>
        <w:spacing w:after="0" w:line="276" w:lineRule="auto"/>
        <w:rPr>
          <w:rFonts w:ascii="Calibri" w:hAnsi="Calibri" w:eastAsia="Times New Roman" w:cs="Times New Roman"/>
          <w:sz w:val="24"/>
          <w:szCs w:val="24"/>
        </w:rPr>
      </w:pPr>
      <w:r w:rsidRPr="6F65814F">
        <w:rPr>
          <w:rFonts w:ascii="Calibri" w:hAnsi="Calibri" w:eastAsia="Times New Roman" w:cs="Times New Roman"/>
          <w:sz w:val="24"/>
          <w:szCs w:val="24"/>
        </w:rPr>
        <w:t>Adjourn-</w:t>
      </w:r>
      <w:r w:rsidR="0045661D">
        <w:rPr>
          <w:rFonts w:ascii="Calibri" w:hAnsi="Calibri" w:eastAsia="Times New Roman" w:cs="Times New Roman"/>
          <w:sz w:val="24"/>
          <w:szCs w:val="24"/>
        </w:rPr>
        <w:t>2:02pm</w:t>
      </w:r>
    </w:p>
    <w:p w:rsidRPr="00B957D4" w:rsidR="00B957D4" w:rsidP="007262E9" w:rsidRDefault="00B957D4" w14:paraId="781B8177" w14:textId="1C39D383">
      <w:pPr>
        <w:spacing w:after="0" w:line="276" w:lineRule="auto"/>
        <w:rPr>
          <w:rFonts w:ascii="Calibri" w:hAnsi="Calibri" w:eastAsia="Times New Roman" w:cs="Times New Roman"/>
          <w:sz w:val="24"/>
          <w:szCs w:val="24"/>
        </w:rPr>
      </w:pPr>
    </w:p>
    <w:p w:rsidRPr="00B957D4" w:rsidR="00B957D4" w:rsidP="007262E9" w:rsidRDefault="00B957D4" w14:paraId="52AD31A8" w14:textId="77777777">
      <w:pPr>
        <w:spacing w:after="0" w:line="276" w:lineRule="auto"/>
        <w:rPr>
          <w:rFonts w:ascii="Calibri" w:hAnsi="Calibri" w:eastAsia="Times New Roman" w:cs="Times New Roman"/>
          <w:sz w:val="24"/>
          <w:szCs w:val="24"/>
        </w:rPr>
      </w:pPr>
    </w:p>
    <w:p w:rsidRPr="00827A8D" w:rsidR="008D3613" w:rsidP="007262E9" w:rsidRDefault="008D3613" w14:paraId="35F3C5B1" w14:textId="095E73C7">
      <w:pPr>
        <w:pStyle w:val="ListParagraph"/>
        <w:spacing w:after="0" w:line="276" w:lineRule="auto"/>
        <w:ind w:left="1080"/>
        <w:rPr>
          <w:rFonts w:ascii="Calibri" w:hAnsi="Calibri" w:eastAsia="Times New Roman" w:cs="Times New Roman"/>
          <w:sz w:val="24"/>
          <w:szCs w:val="24"/>
        </w:rPr>
      </w:pPr>
    </w:p>
    <w:p w:rsidRPr="00AD68AA" w:rsidR="00F524D1" w:rsidP="007262E9" w:rsidRDefault="00F524D1" w14:paraId="2ED59B81" w14:textId="3C19E348">
      <w:pPr>
        <w:spacing w:after="0" w:line="276" w:lineRule="auto"/>
        <w:rPr>
          <w:rFonts w:ascii="Calibri" w:hAnsi="Calibri" w:eastAsia="Times New Roman" w:cs="Times New Roman"/>
          <w:sz w:val="24"/>
          <w:szCs w:val="24"/>
        </w:rPr>
      </w:pPr>
    </w:p>
    <w:p w:rsidRPr="00E04195" w:rsidR="00F524D1" w:rsidP="007262E9" w:rsidRDefault="00F524D1" w14:paraId="53BB613B" w14:textId="77777777">
      <w:pPr>
        <w:spacing w:after="0" w:line="276" w:lineRule="auto"/>
        <w:rPr>
          <w:rFonts w:ascii="Calibri" w:hAnsi="Calibri" w:eastAsia="Calibri" w:cs="Calibri"/>
        </w:rPr>
      </w:pPr>
    </w:p>
    <w:p w:rsidR="00411BDB" w:rsidP="007262E9" w:rsidRDefault="00411BDB" w14:paraId="7F97188E" w14:textId="6E7CBD8C">
      <w:pPr>
        <w:spacing w:after="0" w:line="276" w:lineRule="auto"/>
        <w:rPr>
          <w:rFonts w:ascii="Calibri" w:hAnsi="Calibri" w:eastAsia="Times New Roman" w:cs="Times New Roman"/>
          <w:sz w:val="24"/>
          <w:szCs w:val="24"/>
        </w:rPr>
      </w:pPr>
    </w:p>
    <w:p w:rsidR="00411BDB" w:rsidP="007262E9" w:rsidRDefault="00411BDB" w14:paraId="1EF47C95" w14:textId="7CBAEC72">
      <w:pPr>
        <w:spacing w:line="276" w:lineRule="auto"/>
      </w:pPr>
    </w:p>
    <w:sectPr w:rsidR="00411BDB">
      <w:headerReference w:type="default" r:id="rId8"/>
      <w:footerReference w:type="default" r:id="rId9"/>
      <w:pgSz w:w="12240" w:h="15840" w:orient="portrait"/>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85490" w:rsidRDefault="00385490" w14:paraId="0087FBA2" w14:textId="77777777">
      <w:pPr>
        <w:spacing w:after="0" w:line="240" w:lineRule="auto"/>
      </w:pPr>
      <w:r>
        <w:separator/>
      </w:r>
    </w:p>
  </w:endnote>
  <w:endnote w:type="continuationSeparator" w:id="0">
    <w:p w:rsidR="00385490" w:rsidRDefault="00385490" w14:paraId="07F0F61E" w14:textId="77777777">
      <w:pPr>
        <w:spacing w:after="0" w:line="240" w:lineRule="auto"/>
      </w:pPr>
      <w:r>
        <w:continuationSeparator/>
      </w:r>
    </w:p>
  </w:endnote>
  <w:endnote w:type="continuationNotice" w:id="1">
    <w:p w:rsidR="00385490" w:rsidRDefault="00385490" w14:paraId="27E0983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11BDB" w:rsidRDefault="7D5DCD86" w14:paraId="19204311" w14:textId="7EBFC546">
    <w:pPr>
      <w:pStyle w:val="Footer"/>
      <w:tabs>
        <w:tab w:val="clear" w:pos="4680"/>
        <w:tab w:val="clear" w:pos="9360"/>
        <w:tab w:val="center" w:pos="4320"/>
      </w:tabs>
    </w:pPr>
    <w:r>
      <w:t xml:space="preserve">Outreach Committee </w:t>
    </w:r>
    <w:r w:rsidR="001E718E">
      <w:t>November 13th</w:t>
    </w:r>
    <w:r>
      <w:t>,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85490" w:rsidRDefault="00385490" w14:paraId="694E3F47" w14:textId="77777777">
      <w:pPr>
        <w:spacing w:after="0" w:line="240" w:lineRule="auto"/>
      </w:pPr>
      <w:r>
        <w:separator/>
      </w:r>
    </w:p>
  </w:footnote>
  <w:footnote w:type="continuationSeparator" w:id="0">
    <w:p w:rsidR="00385490" w:rsidRDefault="00385490" w14:paraId="64B20710" w14:textId="77777777">
      <w:pPr>
        <w:spacing w:after="0" w:line="240" w:lineRule="auto"/>
      </w:pPr>
      <w:r>
        <w:continuationSeparator/>
      </w:r>
    </w:p>
  </w:footnote>
  <w:footnote w:type="continuationNotice" w:id="1">
    <w:p w:rsidR="00385490" w:rsidRDefault="00385490" w14:paraId="6DCADA0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7D5DCD86" w:rsidTr="7D5DCD86" w14:paraId="3641D249" w14:textId="77777777">
      <w:trPr>
        <w:trHeight w:val="300"/>
      </w:trPr>
      <w:tc>
        <w:tcPr>
          <w:tcW w:w="2880" w:type="dxa"/>
        </w:tcPr>
        <w:p w:rsidR="7D5DCD86" w:rsidP="7D5DCD86" w:rsidRDefault="7D5DCD86" w14:paraId="20DAEFA8" w14:textId="5590C786">
          <w:pPr>
            <w:pStyle w:val="Header"/>
            <w:ind w:left="-115"/>
          </w:pPr>
        </w:p>
      </w:tc>
      <w:tc>
        <w:tcPr>
          <w:tcW w:w="2880" w:type="dxa"/>
        </w:tcPr>
        <w:p w:rsidR="7D5DCD86" w:rsidP="7D5DCD86" w:rsidRDefault="7D5DCD86" w14:paraId="39A83FFA" w14:textId="529545F7">
          <w:pPr>
            <w:pStyle w:val="Header"/>
            <w:jc w:val="center"/>
          </w:pPr>
        </w:p>
      </w:tc>
      <w:tc>
        <w:tcPr>
          <w:tcW w:w="2880" w:type="dxa"/>
        </w:tcPr>
        <w:p w:rsidR="7D5DCD86" w:rsidP="7D5DCD86" w:rsidRDefault="7D5DCD86" w14:paraId="3C66E855" w14:textId="40D2A870">
          <w:pPr>
            <w:pStyle w:val="Header"/>
            <w:ind w:right="-115"/>
            <w:jc w:val="right"/>
          </w:pPr>
        </w:p>
      </w:tc>
    </w:tr>
  </w:tbl>
  <w:p w:rsidR="7D5DCD86" w:rsidP="7D5DCD86" w:rsidRDefault="7D5DCD86" w14:paraId="2CF63101" w14:textId="1201B2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F2DC0"/>
    <w:multiLevelType w:val="hybridMultilevel"/>
    <w:tmpl w:val="AA04FA22"/>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 w15:restartNumberingAfterBreak="0">
    <w:nsid w:val="081E26E9"/>
    <w:multiLevelType w:val="hybridMultilevel"/>
    <w:tmpl w:val="5E509252"/>
    <w:lvl w:ilvl="0" w:tplc="C46E28B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C9213D"/>
    <w:multiLevelType w:val="hybridMultilevel"/>
    <w:tmpl w:val="6E4239B2"/>
    <w:lvl w:ilvl="0" w:tplc="351A932C">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D5235"/>
    <w:multiLevelType w:val="hybridMultilevel"/>
    <w:tmpl w:val="F684CE76"/>
    <w:lvl w:ilvl="0" w:tplc="2436A5EC">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1280725F"/>
    <w:multiLevelType w:val="multilevel"/>
    <w:tmpl w:val="107CD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E51352"/>
    <w:multiLevelType w:val="multilevel"/>
    <w:tmpl w:val="CB168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A13078"/>
    <w:multiLevelType w:val="hybridMultilevel"/>
    <w:tmpl w:val="56C66B0A"/>
    <w:lvl w:ilvl="0" w:tplc="D214E2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23621CE"/>
    <w:multiLevelType w:val="hybridMultilevel"/>
    <w:tmpl w:val="EE107894"/>
    <w:lvl w:ilvl="0" w:tplc="5AD2B6B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4267F2C"/>
    <w:multiLevelType w:val="hybridMultilevel"/>
    <w:tmpl w:val="2DC2EE66"/>
    <w:lvl w:ilvl="0" w:tplc="BC84A9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29FFFC"/>
    <w:multiLevelType w:val="hybridMultilevel"/>
    <w:tmpl w:val="4F1428B8"/>
    <w:lvl w:ilvl="0" w:tplc="6BECBE34">
      <w:start w:val="1"/>
      <w:numFmt w:val="bullet"/>
      <w:lvlText w:val=""/>
      <w:lvlJc w:val="left"/>
      <w:pPr>
        <w:ind w:left="720" w:hanging="360"/>
      </w:pPr>
      <w:rPr>
        <w:rFonts w:hint="default" w:ascii="Symbol" w:hAnsi="Symbol"/>
      </w:rPr>
    </w:lvl>
    <w:lvl w:ilvl="1" w:tplc="87EA8E64">
      <w:start w:val="1"/>
      <w:numFmt w:val="bullet"/>
      <w:lvlText w:val="o"/>
      <w:lvlJc w:val="left"/>
      <w:pPr>
        <w:ind w:left="1440" w:hanging="360"/>
      </w:pPr>
      <w:rPr>
        <w:rFonts w:hint="default" w:ascii="Courier New" w:hAnsi="Courier New"/>
      </w:rPr>
    </w:lvl>
    <w:lvl w:ilvl="2" w:tplc="28DE0F4C">
      <w:start w:val="1"/>
      <w:numFmt w:val="bullet"/>
      <w:lvlText w:val=""/>
      <w:lvlJc w:val="left"/>
      <w:pPr>
        <w:ind w:left="2160" w:hanging="360"/>
      </w:pPr>
      <w:rPr>
        <w:rFonts w:hint="default" w:ascii="Wingdings" w:hAnsi="Wingdings"/>
      </w:rPr>
    </w:lvl>
    <w:lvl w:ilvl="3" w:tplc="47BC5A66">
      <w:start w:val="1"/>
      <w:numFmt w:val="bullet"/>
      <w:lvlText w:val=""/>
      <w:lvlJc w:val="left"/>
      <w:pPr>
        <w:ind w:left="2880" w:hanging="360"/>
      </w:pPr>
      <w:rPr>
        <w:rFonts w:hint="default" w:ascii="Symbol" w:hAnsi="Symbol"/>
      </w:rPr>
    </w:lvl>
    <w:lvl w:ilvl="4" w:tplc="5DB8D53E">
      <w:start w:val="1"/>
      <w:numFmt w:val="bullet"/>
      <w:lvlText w:val="o"/>
      <w:lvlJc w:val="left"/>
      <w:pPr>
        <w:ind w:left="3600" w:hanging="360"/>
      </w:pPr>
      <w:rPr>
        <w:rFonts w:hint="default" w:ascii="Courier New" w:hAnsi="Courier New"/>
      </w:rPr>
    </w:lvl>
    <w:lvl w:ilvl="5" w:tplc="5FF23A32">
      <w:start w:val="1"/>
      <w:numFmt w:val="bullet"/>
      <w:lvlText w:val=""/>
      <w:lvlJc w:val="left"/>
      <w:pPr>
        <w:ind w:left="4320" w:hanging="360"/>
      </w:pPr>
      <w:rPr>
        <w:rFonts w:hint="default" w:ascii="Wingdings" w:hAnsi="Wingdings"/>
      </w:rPr>
    </w:lvl>
    <w:lvl w:ilvl="6" w:tplc="1278C59C">
      <w:start w:val="1"/>
      <w:numFmt w:val="bullet"/>
      <w:lvlText w:val=""/>
      <w:lvlJc w:val="left"/>
      <w:pPr>
        <w:ind w:left="5040" w:hanging="360"/>
      </w:pPr>
      <w:rPr>
        <w:rFonts w:hint="default" w:ascii="Symbol" w:hAnsi="Symbol"/>
      </w:rPr>
    </w:lvl>
    <w:lvl w:ilvl="7" w:tplc="807EC44A">
      <w:start w:val="1"/>
      <w:numFmt w:val="bullet"/>
      <w:lvlText w:val="o"/>
      <w:lvlJc w:val="left"/>
      <w:pPr>
        <w:ind w:left="5760" w:hanging="360"/>
      </w:pPr>
      <w:rPr>
        <w:rFonts w:hint="default" w:ascii="Courier New" w:hAnsi="Courier New"/>
      </w:rPr>
    </w:lvl>
    <w:lvl w:ilvl="8" w:tplc="D44873EC">
      <w:start w:val="1"/>
      <w:numFmt w:val="bullet"/>
      <w:lvlText w:val=""/>
      <w:lvlJc w:val="left"/>
      <w:pPr>
        <w:ind w:left="6480" w:hanging="360"/>
      </w:pPr>
      <w:rPr>
        <w:rFonts w:hint="default" w:ascii="Wingdings" w:hAnsi="Wingdings"/>
      </w:rPr>
    </w:lvl>
  </w:abstractNum>
  <w:abstractNum w:abstractNumId="10" w15:restartNumberingAfterBreak="0">
    <w:nsid w:val="27928F1C"/>
    <w:multiLevelType w:val="hybridMultilevel"/>
    <w:tmpl w:val="654C8648"/>
    <w:lvl w:ilvl="0" w:tplc="F6C22E2E">
      <w:start w:val="1"/>
      <w:numFmt w:val="upperRoman"/>
      <w:lvlText w:val="%1."/>
      <w:lvlJc w:val="right"/>
      <w:pPr>
        <w:ind w:left="720" w:hanging="360"/>
      </w:pPr>
    </w:lvl>
    <w:lvl w:ilvl="1" w:tplc="F36611AC">
      <w:start w:val="1"/>
      <w:numFmt w:val="lowerLetter"/>
      <w:lvlText w:val="%2."/>
      <w:lvlJc w:val="left"/>
      <w:pPr>
        <w:ind w:left="1440" w:hanging="360"/>
      </w:pPr>
    </w:lvl>
    <w:lvl w:ilvl="2" w:tplc="5DF6432E">
      <w:start w:val="1"/>
      <w:numFmt w:val="lowerRoman"/>
      <w:lvlText w:val="%3."/>
      <w:lvlJc w:val="right"/>
      <w:pPr>
        <w:ind w:left="2160" w:hanging="180"/>
      </w:pPr>
    </w:lvl>
    <w:lvl w:ilvl="3" w:tplc="A9CA1F40">
      <w:start w:val="1"/>
      <w:numFmt w:val="decimal"/>
      <w:lvlText w:val="%4."/>
      <w:lvlJc w:val="left"/>
      <w:pPr>
        <w:ind w:left="2880" w:hanging="360"/>
      </w:pPr>
    </w:lvl>
    <w:lvl w:ilvl="4" w:tplc="45A0728E">
      <w:start w:val="1"/>
      <w:numFmt w:val="lowerLetter"/>
      <w:lvlText w:val="%5."/>
      <w:lvlJc w:val="left"/>
      <w:pPr>
        <w:ind w:left="3600" w:hanging="360"/>
      </w:pPr>
    </w:lvl>
    <w:lvl w:ilvl="5" w:tplc="2FE25B50">
      <w:start w:val="1"/>
      <w:numFmt w:val="lowerRoman"/>
      <w:lvlText w:val="%6."/>
      <w:lvlJc w:val="right"/>
      <w:pPr>
        <w:ind w:left="4320" w:hanging="180"/>
      </w:pPr>
    </w:lvl>
    <w:lvl w:ilvl="6" w:tplc="A36C0898">
      <w:start w:val="1"/>
      <w:numFmt w:val="decimal"/>
      <w:lvlText w:val="%7."/>
      <w:lvlJc w:val="left"/>
      <w:pPr>
        <w:ind w:left="5040" w:hanging="360"/>
      </w:pPr>
    </w:lvl>
    <w:lvl w:ilvl="7" w:tplc="1FC4EFC6">
      <w:start w:val="1"/>
      <w:numFmt w:val="lowerLetter"/>
      <w:lvlText w:val="%8."/>
      <w:lvlJc w:val="left"/>
      <w:pPr>
        <w:ind w:left="5760" w:hanging="360"/>
      </w:pPr>
    </w:lvl>
    <w:lvl w:ilvl="8" w:tplc="0E52C318">
      <w:start w:val="1"/>
      <w:numFmt w:val="lowerRoman"/>
      <w:lvlText w:val="%9."/>
      <w:lvlJc w:val="right"/>
      <w:pPr>
        <w:ind w:left="6480" w:hanging="180"/>
      </w:pPr>
    </w:lvl>
  </w:abstractNum>
  <w:abstractNum w:abstractNumId="11" w15:restartNumberingAfterBreak="0">
    <w:nsid w:val="2C1F5256"/>
    <w:multiLevelType w:val="hybridMultilevel"/>
    <w:tmpl w:val="19E23D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A31EEC"/>
    <w:multiLevelType w:val="hybridMultilevel"/>
    <w:tmpl w:val="9976F0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0079A1"/>
    <w:multiLevelType w:val="hybridMultilevel"/>
    <w:tmpl w:val="4CA02268"/>
    <w:lvl w:ilvl="0" w:tplc="9C2A7C04">
      <w:start w:val="1"/>
      <w:numFmt w:val="upperLetter"/>
      <w:lvlText w:val="%1."/>
      <w:lvlJc w:val="left"/>
      <w:pPr>
        <w:ind w:left="720" w:hanging="360"/>
      </w:pPr>
      <w:rPr>
        <w:rFonts w:hint="default" w:asciiTheme="minorHAnsi" w:hAnsiTheme="minorHAnsi" w:eastAsiaTheme="minorHAnsi" w:cstheme="minorBid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6628F"/>
    <w:multiLevelType w:val="hybridMultilevel"/>
    <w:tmpl w:val="0A967C92"/>
    <w:lvl w:ilvl="0" w:tplc="7CCAF47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9B0744"/>
    <w:multiLevelType w:val="hybridMultilevel"/>
    <w:tmpl w:val="FB56A4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2089CA"/>
    <w:multiLevelType w:val="hybridMultilevel"/>
    <w:tmpl w:val="D7D801B8"/>
    <w:lvl w:ilvl="0" w:tplc="61AC9404">
      <w:start w:val="1"/>
      <w:numFmt w:val="decimal"/>
      <w:lvlText w:val="%1."/>
      <w:lvlJc w:val="left"/>
      <w:pPr>
        <w:ind w:left="720" w:hanging="360"/>
      </w:pPr>
    </w:lvl>
    <w:lvl w:ilvl="1" w:tplc="C1265A28">
      <w:start w:val="1"/>
      <w:numFmt w:val="lowerLetter"/>
      <w:lvlText w:val="%2."/>
      <w:lvlJc w:val="left"/>
      <w:pPr>
        <w:ind w:left="1440" w:hanging="360"/>
      </w:pPr>
    </w:lvl>
    <w:lvl w:ilvl="2" w:tplc="3AF2C7DE">
      <w:start w:val="1"/>
      <w:numFmt w:val="lowerRoman"/>
      <w:lvlText w:val="%3."/>
      <w:lvlJc w:val="right"/>
      <w:pPr>
        <w:ind w:left="2160" w:hanging="180"/>
      </w:pPr>
    </w:lvl>
    <w:lvl w:ilvl="3" w:tplc="3E92E3B2">
      <w:start w:val="1"/>
      <w:numFmt w:val="decimal"/>
      <w:lvlText w:val="%4."/>
      <w:lvlJc w:val="left"/>
      <w:pPr>
        <w:ind w:left="2880" w:hanging="360"/>
      </w:pPr>
    </w:lvl>
    <w:lvl w:ilvl="4" w:tplc="CD746B20">
      <w:start w:val="1"/>
      <w:numFmt w:val="lowerLetter"/>
      <w:lvlText w:val="%5."/>
      <w:lvlJc w:val="left"/>
      <w:pPr>
        <w:ind w:left="3600" w:hanging="360"/>
      </w:pPr>
    </w:lvl>
    <w:lvl w:ilvl="5" w:tplc="1E4A782A">
      <w:start w:val="1"/>
      <w:numFmt w:val="lowerRoman"/>
      <w:lvlText w:val="%6."/>
      <w:lvlJc w:val="right"/>
      <w:pPr>
        <w:ind w:left="4320" w:hanging="180"/>
      </w:pPr>
    </w:lvl>
    <w:lvl w:ilvl="6" w:tplc="6CDCBA42">
      <w:start w:val="1"/>
      <w:numFmt w:val="decimal"/>
      <w:lvlText w:val="%7."/>
      <w:lvlJc w:val="left"/>
      <w:pPr>
        <w:ind w:left="5040" w:hanging="360"/>
      </w:pPr>
    </w:lvl>
    <w:lvl w:ilvl="7" w:tplc="F8661794">
      <w:start w:val="1"/>
      <w:numFmt w:val="lowerLetter"/>
      <w:lvlText w:val="%8."/>
      <w:lvlJc w:val="left"/>
      <w:pPr>
        <w:ind w:left="5760" w:hanging="360"/>
      </w:pPr>
    </w:lvl>
    <w:lvl w:ilvl="8" w:tplc="00203A0A">
      <w:start w:val="1"/>
      <w:numFmt w:val="lowerRoman"/>
      <w:lvlText w:val="%9."/>
      <w:lvlJc w:val="right"/>
      <w:pPr>
        <w:ind w:left="6480" w:hanging="180"/>
      </w:pPr>
    </w:lvl>
  </w:abstractNum>
  <w:abstractNum w:abstractNumId="17" w15:restartNumberingAfterBreak="0">
    <w:nsid w:val="5A0537E4"/>
    <w:multiLevelType w:val="hybridMultilevel"/>
    <w:tmpl w:val="424E14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B7386C"/>
    <w:multiLevelType w:val="hybridMultilevel"/>
    <w:tmpl w:val="02F853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881EA7"/>
    <w:multiLevelType w:val="hybridMultilevel"/>
    <w:tmpl w:val="025497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D3A551"/>
    <w:multiLevelType w:val="hybridMultilevel"/>
    <w:tmpl w:val="711A4E40"/>
    <w:lvl w:ilvl="0" w:tplc="50C899DA">
      <w:start w:val="1"/>
      <w:numFmt w:val="lowerRoman"/>
      <w:lvlText w:val="%1."/>
      <w:lvlJc w:val="left"/>
      <w:pPr>
        <w:ind w:left="720" w:hanging="360"/>
      </w:pPr>
    </w:lvl>
    <w:lvl w:ilvl="1" w:tplc="B1D00850">
      <w:start w:val="1"/>
      <w:numFmt w:val="lowerLetter"/>
      <w:lvlText w:val="%2."/>
      <w:lvlJc w:val="left"/>
      <w:pPr>
        <w:ind w:left="1440" w:hanging="360"/>
      </w:pPr>
    </w:lvl>
    <w:lvl w:ilvl="2" w:tplc="48566B90">
      <w:start w:val="1"/>
      <w:numFmt w:val="lowerRoman"/>
      <w:lvlText w:val="%3."/>
      <w:lvlJc w:val="right"/>
      <w:pPr>
        <w:ind w:left="2160" w:hanging="180"/>
      </w:pPr>
    </w:lvl>
    <w:lvl w:ilvl="3" w:tplc="0FB031F6">
      <w:start w:val="1"/>
      <w:numFmt w:val="decimal"/>
      <w:lvlText w:val="%4."/>
      <w:lvlJc w:val="left"/>
      <w:pPr>
        <w:ind w:left="2880" w:hanging="360"/>
      </w:pPr>
    </w:lvl>
    <w:lvl w:ilvl="4" w:tplc="1ECE306A">
      <w:start w:val="1"/>
      <w:numFmt w:val="lowerLetter"/>
      <w:lvlText w:val="%5."/>
      <w:lvlJc w:val="left"/>
      <w:pPr>
        <w:ind w:left="3600" w:hanging="360"/>
      </w:pPr>
    </w:lvl>
    <w:lvl w:ilvl="5" w:tplc="B43273E4">
      <w:start w:val="1"/>
      <w:numFmt w:val="lowerRoman"/>
      <w:lvlText w:val="%6."/>
      <w:lvlJc w:val="right"/>
      <w:pPr>
        <w:ind w:left="4320" w:hanging="180"/>
      </w:pPr>
    </w:lvl>
    <w:lvl w:ilvl="6" w:tplc="690C480E">
      <w:start w:val="1"/>
      <w:numFmt w:val="decimal"/>
      <w:lvlText w:val="%7."/>
      <w:lvlJc w:val="left"/>
      <w:pPr>
        <w:ind w:left="5040" w:hanging="360"/>
      </w:pPr>
    </w:lvl>
    <w:lvl w:ilvl="7" w:tplc="CA50FFD2">
      <w:start w:val="1"/>
      <w:numFmt w:val="lowerLetter"/>
      <w:lvlText w:val="%8."/>
      <w:lvlJc w:val="left"/>
      <w:pPr>
        <w:ind w:left="5760" w:hanging="360"/>
      </w:pPr>
    </w:lvl>
    <w:lvl w:ilvl="8" w:tplc="D78243D4">
      <w:start w:val="1"/>
      <w:numFmt w:val="lowerRoman"/>
      <w:lvlText w:val="%9."/>
      <w:lvlJc w:val="right"/>
      <w:pPr>
        <w:ind w:left="6480" w:hanging="180"/>
      </w:pPr>
    </w:lvl>
  </w:abstractNum>
  <w:abstractNum w:abstractNumId="21" w15:restartNumberingAfterBreak="0">
    <w:nsid w:val="717C6180"/>
    <w:multiLevelType w:val="hybridMultilevel"/>
    <w:tmpl w:val="101C72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982A56"/>
    <w:multiLevelType w:val="multilevel"/>
    <w:tmpl w:val="D55E0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FD4F53"/>
    <w:multiLevelType w:val="hybridMultilevel"/>
    <w:tmpl w:val="8EBA21B0"/>
    <w:lvl w:ilvl="0" w:tplc="75361A3A">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15:restartNumberingAfterBreak="0">
    <w:nsid w:val="783E32CC"/>
    <w:multiLevelType w:val="hybridMultilevel"/>
    <w:tmpl w:val="F66E7460"/>
    <w:lvl w:ilvl="0" w:tplc="000E84CE">
      <w:start w:val="1"/>
      <w:numFmt w:val="bullet"/>
      <w:lvlText w:val=""/>
      <w:lvlJc w:val="left"/>
      <w:pPr>
        <w:ind w:left="720" w:hanging="360"/>
      </w:pPr>
      <w:rPr>
        <w:rFonts w:hint="default" w:ascii="Symbol" w:hAnsi="Symbol"/>
      </w:rPr>
    </w:lvl>
    <w:lvl w:ilvl="1" w:tplc="7CD8D07C">
      <w:start w:val="1"/>
      <w:numFmt w:val="bullet"/>
      <w:lvlText w:val="o"/>
      <w:lvlJc w:val="left"/>
      <w:pPr>
        <w:ind w:left="1440" w:hanging="360"/>
      </w:pPr>
      <w:rPr>
        <w:rFonts w:hint="default" w:ascii="Courier New" w:hAnsi="Courier New"/>
      </w:rPr>
    </w:lvl>
    <w:lvl w:ilvl="2" w:tplc="A5B0FC8A">
      <w:start w:val="1"/>
      <w:numFmt w:val="bullet"/>
      <w:lvlText w:val=""/>
      <w:lvlJc w:val="left"/>
      <w:pPr>
        <w:ind w:left="2160" w:hanging="360"/>
      </w:pPr>
      <w:rPr>
        <w:rFonts w:hint="default" w:ascii="Wingdings" w:hAnsi="Wingdings"/>
      </w:rPr>
    </w:lvl>
    <w:lvl w:ilvl="3" w:tplc="E32C8CA2">
      <w:start w:val="1"/>
      <w:numFmt w:val="bullet"/>
      <w:lvlText w:val=""/>
      <w:lvlJc w:val="left"/>
      <w:pPr>
        <w:ind w:left="2880" w:hanging="360"/>
      </w:pPr>
      <w:rPr>
        <w:rFonts w:hint="default" w:ascii="Symbol" w:hAnsi="Symbol"/>
      </w:rPr>
    </w:lvl>
    <w:lvl w:ilvl="4" w:tplc="B1FA68CC">
      <w:start w:val="1"/>
      <w:numFmt w:val="bullet"/>
      <w:lvlText w:val="o"/>
      <w:lvlJc w:val="left"/>
      <w:pPr>
        <w:ind w:left="3600" w:hanging="360"/>
      </w:pPr>
      <w:rPr>
        <w:rFonts w:hint="default" w:ascii="Courier New" w:hAnsi="Courier New"/>
      </w:rPr>
    </w:lvl>
    <w:lvl w:ilvl="5" w:tplc="FBC2EA1A">
      <w:start w:val="1"/>
      <w:numFmt w:val="bullet"/>
      <w:lvlText w:val=""/>
      <w:lvlJc w:val="left"/>
      <w:pPr>
        <w:ind w:left="4320" w:hanging="360"/>
      </w:pPr>
      <w:rPr>
        <w:rFonts w:hint="default" w:ascii="Wingdings" w:hAnsi="Wingdings"/>
      </w:rPr>
    </w:lvl>
    <w:lvl w:ilvl="6" w:tplc="A2A4209C">
      <w:start w:val="1"/>
      <w:numFmt w:val="bullet"/>
      <w:lvlText w:val=""/>
      <w:lvlJc w:val="left"/>
      <w:pPr>
        <w:ind w:left="5040" w:hanging="360"/>
      </w:pPr>
      <w:rPr>
        <w:rFonts w:hint="default" w:ascii="Symbol" w:hAnsi="Symbol"/>
      </w:rPr>
    </w:lvl>
    <w:lvl w:ilvl="7" w:tplc="49B0581E">
      <w:start w:val="1"/>
      <w:numFmt w:val="bullet"/>
      <w:lvlText w:val="o"/>
      <w:lvlJc w:val="left"/>
      <w:pPr>
        <w:ind w:left="5760" w:hanging="360"/>
      </w:pPr>
      <w:rPr>
        <w:rFonts w:hint="default" w:ascii="Courier New" w:hAnsi="Courier New"/>
      </w:rPr>
    </w:lvl>
    <w:lvl w:ilvl="8" w:tplc="0B4CB82C">
      <w:start w:val="1"/>
      <w:numFmt w:val="bullet"/>
      <w:lvlText w:val=""/>
      <w:lvlJc w:val="left"/>
      <w:pPr>
        <w:ind w:left="6480" w:hanging="360"/>
      </w:pPr>
      <w:rPr>
        <w:rFonts w:hint="default" w:ascii="Wingdings" w:hAnsi="Wingdings"/>
      </w:rPr>
    </w:lvl>
  </w:abstractNum>
  <w:abstractNum w:abstractNumId="25" w15:restartNumberingAfterBreak="0">
    <w:nsid w:val="7A276A00"/>
    <w:multiLevelType w:val="hybridMultilevel"/>
    <w:tmpl w:val="9B4647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8B480E"/>
    <w:multiLevelType w:val="hybridMultilevel"/>
    <w:tmpl w:val="F66654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4939651">
    <w:abstractNumId w:val="10"/>
  </w:num>
  <w:num w:numId="2" w16cid:durableId="375160279">
    <w:abstractNumId w:val="16"/>
  </w:num>
  <w:num w:numId="3" w16cid:durableId="1870992674">
    <w:abstractNumId w:val="24"/>
  </w:num>
  <w:num w:numId="4" w16cid:durableId="1172916525">
    <w:abstractNumId w:val="9"/>
  </w:num>
  <w:num w:numId="5" w16cid:durableId="64034399">
    <w:abstractNumId w:val="20"/>
  </w:num>
  <w:num w:numId="6" w16cid:durableId="836771524">
    <w:abstractNumId w:val="5"/>
  </w:num>
  <w:num w:numId="7" w16cid:durableId="1187909343">
    <w:abstractNumId w:val="22"/>
  </w:num>
  <w:num w:numId="8" w16cid:durableId="1488865563">
    <w:abstractNumId w:val="4"/>
  </w:num>
  <w:num w:numId="9" w16cid:durableId="1745372263">
    <w:abstractNumId w:val="19"/>
  </w:num>
  <w:num w:numId="10" w16cid:durableId="1634673375">
    <w:abstractNumId w:val="2"/>
  </w:num>
  <w:num w:numId="11" w16cid:durableId="2061896246">
    <w:abstractNumId w:val="21"/>
  </w:num>
  <w:num w:numId="12" w16cid:durableId="1536189491">
    <w:abstractNumId w:val="8"/>
  </w:num>
  <w:num w:numId="13" w16cid:durableId="1946882592">
    <w:abstractNumId w:val="17"/>
  </w:num>
  <w:num w:numId="14" w16cid:durableId="1814374263">
    <w:abstractNumId w:val="3"/>
  </w:num>
  <w:num w:numId="15" w16cid:durableId="1113137059">
    <w:abstractNumId w:val="25"/>
  </w:num>
  <w:num w:numId="16" w16cid:durableId="359210746">
    <w:abstractNumId w:val="18"/>
  </w:num>
  <w:num w:numId="17" w16cid:durableId="1930961838">
    <w:abstractNumId w:val="26"/>
  </w:num>
  <w:num w:numId="18" w16cid:durableId="51462232">
    <w:abstractNumId w:val="11"/>
  </w:num>
  <w:num w:numId="19" w16cid:durableId="1698116524">
    <w:abstractNumId w:val="15"/>
  </w:num>
  <w:num w:numId="20" w16cid:durableId="1672565914">
    <w:abstractNumId w:val="14"/>
  </w:num>
  <w:num w:numId="21" w16cid:durableId="44641394">
    <w:abstractNumId w:val="1"/>
  </w:num>
  <w:num w:numId="22" w16cid:durableId="805661180">
    <w:abstractNumId w:val="23"/>
  </w:num>
  <w:num w:numId="23" w16cid:durableId="1105880456">
    <w:abstractNumId w:val="12"/>
  </w:num>
  <w:num w:numId="24" w16cid:durableId="1416903008">
    <w:abstractNumId w:val="13"/>
  </w:num>
  <w:num w:numId="25" w16cid:durableId="707922741">
    <w:abstractNumId w:val="7"/>
  </w:num>
  <w:num w:numId="26" w16cid:durableId="688069589">
    <w:abstractNumId w:val="6"/>
  </w:num>
  <w:num w:numId="27" w16cid:durableId="14026815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zc1tDAyMrY0NzBV0lEKTi0uzszPAykwrAUA4O78DywAAAA="/>
  </w:docVars>
  <w:rsids>
    <w:rsidRoot w:val="00F524D1"/>
    <w:rsid w:val="00016628"/>
    <w:rsid w:val="00017144"/>
    <w:rsid w:val="0001772F"/>
    <w:rsid w:val="000178C3"/>
    <w:rsid w:val="0002073C"/>
    <w:rsid w:val="00021DC0"/>
    <w:rsid w:val="000314B6"/>
    <w:rsid w:val="00032892"/>
    <w:rsid w:val="000579AE"/>
    <w:rsid w:val="00060114"/>
    <w:rsid w:val="0006592E"/>
    <w:rsid w:val="00071DEC"/>
    <w:rsid w:val="00077910"/>
    <w:rsid w:val="00080B40"/>
    <w:rsid w:val="00081CB6"/>
    <w:rsid w:val="00090D5B"/>
    <w:rsid w:val="000A3834"/>
    <w:rsid w:val="000B72B0"/>
    <w:rsid w:val="000C2BEA"/>
    <w:rsid w:val="000C5267"/>
    <w:rsid w:val="000C6446"/>
    <w:rsid w:val="000C6FCD"/>
    <w:rsid w:val="000D18EB"/>
    <w:rsid w:val="000D7FDE"/>
    <w:rsid w:val="000E3255"/>
    <w:rsid w:val="000F7796"/>
    <w:rsid w:val="00101585"/>
    <w:rsid w:val="00126714"/>
    <w:rsid w:val="0013576B"/>
    <w:rsid w:val="00135C7D"/>
    <w:rsid w:val="00140BC5"/>
    <w:rsid w:val="00142BFA"/>
    <w:rsid w:val="001602D3"/>
    <w:rsid w:val="001625E2"/>
    <w:rsid w:val="001631A0"/>
    <w:rsid w:val="00182ABB"/>
    <w:rsid w:val="0018330A"/>
    <w:rsid w:val="001A5E16"/>
    <w:rsid w:val="001C61DE"/>
    <w:rsid w:val="001E3869"/>
    <w:rsid w:val="001E6078"/>
    <w:rsid w:val="001E718E"/>
    <w:rsid w:val="001E71C0"/>
    <w:rsid w:val="002020AD"/>
    <w:rsid w:val="002033E6"/>
    <w:rsid w:val="0021094D"/>
    <w:rsid w:val="00213051"/>
    <w:rsid w:val="00230923"/>
    <w:rsid w:val="00237036"/>
    <w:rsid w:val="002436BB"/>
    <w:rsid w:val="00244745"/>
    <w:rsid w:val="002449D5"/>
    <w:rsid w:val="002620CC"/>
    <w:rsid w:val="00265072"/>
    <w:rsid w:val="00265D7E"/>
    <w:rsid w:val="00277B56"/>
    <w:rsid w:val="00282238"/>
    <w:rsid w:val="00282A79"/>
    <w:rsid w:val="00291AD3"/>
    <w:rsid w:val="002B0F6C"/>
    <w:rsid w:val="002B5C6F"/>
    <w:rsid w:val="002C1676"/>
    <w:rsid w:val="002D0A13"/>
    <w:rsid w:val="002F0214"/>
    <w:rsid w:val="002F1154"/>
    <w:rsid w:val="002F62D5"/>
    <w:rsid w:val="0030151F"/>
    <w:rsid w:val="00310444"/>
    <w:rsid w:val="00342501"/>
    <w:rsid w:val="00347F27"/>
    <w:rsid w:val="00350990"/>
    <w:rsid w:val="00355DEA"/>
    <w:rsid w:val="00357244"/>
    <w:rsid w:val="00357992"/>
    <w:rsid w:val="00361843"/>
    <w:rsid w:val="00385490"/>
    <w:rsid w:val="00391FFE"/>
    <w:rsid w:val="00393149"/>
    <w:rsid w:val="003A1605"/>
    <w:rsid w:val="003A193A"/>
    <w:rsid w:val="003A45A4"/>
    <w:rsid w:val="003A7574"/>
    <w:rsid w:val="003D04DA"/>
    <w:rsid w:val="003D1545"/>
    <w:rsid w:val="003D3178"/>
    <w:rsid w:val="003D3B61"/>
    <w:rsid w:val="003E2EFC"/>
    <w:rsid w:val="003E45A9"/>
    <w:rsid w:val="003E6FAA"/>
    <w:rsid w:val="003F1415"/>
    <w:rsid w:val="003F2700"/>
    <w:rsid w:val="00407C69"/>
    <w:rsid w:val="0041157F"/>
    <w:rsid w:val="00411BDB"/>
    <w:rsid w:val="00436421"/>
    <w:rsid w:val="00443014"/>
    <w:rsid w:val="00451ACE"/>
    <w:rsid w:val="004556FF"/>
    <w:rsid w:val="0045661D"/>
    <w:rsid w:val="00456B12"/>
    <w:rsid w:val="00462462"/>
    <w:rsid w:val="00467F3C"/>
    <w:rsid w:val="00473121"/>
    <w:rsid w:val="004740B0"/>
    <w:rsid w:val="0047564D"/>
    <w:rsid w:val="00476814"/>
    <w:rsid w:val="00492FDD"/>
    <w:rsid w:val="004B08B9"/>
    <w:rsid w:val="004B7342"/>
    <w:rsid w:val="004B77AA"/>
    <w:rsid w:val="004D39D1"/>
    <w:rsid w:val="004D4BAF"/>
    <w:rsid w:val="004E331B"/>
    <w:rsid w:val="004F347B"/>
    <w:rsid w:val="0050478C"/>
    <w:rsid w:val="00504853"/>
    <w:rsid w:val="00525545"/>
    <w:rsid w:val="0053683B"/>
    <w:rsid w:val="005400DC"/>
    <w:rsid w:val="0054305A"/>
    <w:rsid w:val="005528C9"/>
    <w:rsid w:val="00553CAC"/>
    <w:rsid w:val="00556C5F"/>
    <w:rsid w:val="0056168B"/>
    <w:rsid w:val="00566702"/>
    <w:rsid w:val="00571020"/>
    <w:rsid w:val="00572056"/>
    <w:rsid w:val="00576025"/>
    <w:rsid w:val="00577BEF"/>
    <w:rsid w:val="00592890"/>
    <w:rsid w:val="00595D74"/>
    <w:rsid w:val="005A4245"/>
    <w:rsid w:val="005A65EC"/>
    <w:rsid w:val="005A738E"/>
    <w:rsid w:val="005B38DF"/>
    <w:rsid w:val="005B66A0"/>
    <w:rsid w:val="005C5049"/>
    <w:rsid w:val="005C606B"/>
    <w:rsid w:val="005C608E"/>
    <w:rsid w:val="005D21A8"/>
    <w:rsid w:val="005D2489"/>
    <w:rsid w:val="005D51AF"/>
    <w:rsid w:val="005D55A8"/>
    <w:rsid w:val="005E02CD"/>
    <w:rsid w:val="005E1533"/>
    <w:rsid w:val="005E1D5F"/>
    <w:rsid w:val="005F6E57"/>
    <w:rsid w:val="005F7940"/>
    <w:rsid w:val="006054E8"/>
    <w:rsid w:val="00613074"/>
    <w:rsid w:val="00613F31"/>
    <w:rsid w:val="00615EE9"/>
    <w:rsid w:val="006302E6"/>
    <w:rsid w:val="00652E18"/>
    <w:rsid w:val="00665BA1"/>
    <w:rsid w:val="00670980"/>
    <w:rsid w:val="00685A61"/>
    <w:rsid w:val="006A07D8"/>
    <w:rsid w:val="006A1B1A"/>
    <w:rsid w:val="006A5779"/>
    <w:rsid w:val="006B185F"/>
    <w:rsid w:val="006B4C5E"/>
    <w:rsid w:val="006D6A1E"/>
    <w:rsid w:val="006E581A"/>
    <w:rsid w:val="006E7538"/>
    <w:rsid w:val="006F5F34"/>
    <w:rsid w:val="006F71D4"/>
    <w:rsid w:val="0070773E"/>
    <w:rsid w:val="007158AC"/>
    <w:rsid w:val="007262E9"/>
    <w:rsid w:val="00754D74"/>
    <w:rsid w:val="007577D5"/>
    <w:rsid w:val="00773EF3"/>
    <w:rsid w:val="00784D85"/>
    <w:rsid w:val="007855F8"/>
    <w:rsid w:val="007A18FC"/>
    <w:rsid w:val="007A3B2E"/>
    <w:rsid w:val="007A684C"/>
    <w:rsid w:val="007C1207"/>
    <w:rsid w:val="007C363C"/>
    <w:rsid w:val="007E118D"/>
    <w:rsid w:val="007E5566"/>
    <w:rsid w:val="00800ADA"/>
    <w:rsid w:val="00810C5D"/>
    <w:rsid w:val="00811A19"/>
    <w:rsid w:val="00820F2E"/>
    <w:rsid w:val="00827A8D"/>
    <w:rsid w:val="00850F18"/>
    <w:rsid w:val="0085251A"/>
    <w:rsid w:val="00853DD0"/>
    <w:rsid w:val="00862A9C"/>
    <w:rsid w:val="0086302D"/>
    <w:rsid w:val="00864A31"/>
    <w:rsid w:val="0087228C"/>
    <w:rsid w:val="00876722"/>
    <w:rsid w:val="0088403A"/>
    <w:rsid w:val="0089512F"/>
    <w:rsid w:val="008A1208"/>
    <w:rsid w:val="008A18FC"/>
    <w:rsid w:val="008D0755"/>
    <w:rsid w:val="008D3613"/>
    <w:rsid w:val="008F2EBD"/>
    <w:rsid w:val="008F6907"/>
    <w:rsid w:val="00902287"/>
    <w:rsid w:val="00906110"/>
    <w:rsid w:val="009161C5"/>
    <w:rsid w:val="0092775C"/>
    <w:rsid w:val="009355C1"/>
    <w:rsid w:val="009552D4"/>
    <w:rsid w:val="00963E2B"/>
    <w:rsid w:val="00964B74"/>
    <w:rsid w:val="00970DFE"/>
    <w:rsid w:val="009736BA"/>
    <w:rsid w:val="00982427"/>
    <w:rsid w:val="009848F5"/>
    <w:rsid w:val="0099072D"/>
    <w:rsid w:val="009A5AB7"/>
    <w:rsid w:val="009A604C"/>
    <w:rsid w:val="009B04C2"/>
    <w:rsid w:val="009E1766"/>
    <w:rsid w:val="009E4225"/>
    <w:rsid w:val="009E4C58"/>
    <w:rsid w:val="009E4DB9"/>
    <w:rsid w:val="009E5995"/>
    <w:rsid w:val="00A12455"/>
    <w:rsid w:val="00A1251E"/>
    <w:rsid w:val="00A167EC"/>
    <w:rsid w:val="00A3752B"/>
    <w:rsid w:val="00A66676"/>
    <w:rsid w:val="00A67D85"/>
    <w:rsid w:val="00A70DDA"/>
    <w:rsid w:val="00A734B9"/>
    <w:rsid w:val="00A80412"/>
    <w:rsid w:val="00A840F4"/>
    <w:rsid w:val="00A84272"/>
    <w:rsid w:val="00A905B8"/>
    <w:rsid w:val="00AA348A"/>
    <w:rsid w:val="00AA7E75"/>
    <w:rsid w:val="00AB1042"/>
    <w:rsid w:val="00AB3911"/>
    <w:rsid w:val="00AD69D8"/>
    <w:rsid w:val="00AF01AD"/>
    <w:rsid w:val="00AF1AA7"/>
    <w:rsid w:val="00B05307"/>
    <w:rsid w:val="00B12EB3"/>
    <w:rsid w:val="00B13464"/>
    <w:rsid w:val="00B17DAA"/>
    <w:rsid w:val="00B21A52"/>
    <w:rsid w:val="00B23565"/>
    <w:rsid w:val="00B41E7D"/>
    <w:rsid w:val="00B436CF"/>
    <w:rsid w:val="00B47925"/>
    <w:rsid w:val="00B52104"/>
    <w:rsid w:val="00B53570"/>
    <w:rsid w:val="00B64AF7"/>
    <w:rsid w:val="00B66A0B"/>
    <w:rsid w:val="00B91BAF"/>
    <w:rsid w:val="00B957D4"/>
    <w:rsid w:val="00BA4FB4"/>
    <w:rsid w:val="00BB1001"/>
    <w:rsid w:val="00BC09D8"/>
    <w:rsid w:val="00BD6442"/>
    <w:rsid w:val="00BE33C5"/>
    <w:rsid w:val="00BE52C8"/>
    <w:rsid w:val="00BF3187"/>
    <w:rsid w:val="00BF5151"/>
    <w:rsid w:val="00C00802"/>
    <w:rsid w:val="00C073BE"/>
    <w:rsid w:val="00C16D70"/>
    <w:rsid w:val="00C2374D"/>
    <w:rsid w:val="00C32BA5"/>
    <w:rsid w:val="00C427FB"/>
    <w:rsid w:val="00C42C33"/>
    <w:rsid w:val="00C645F1"/>
    <w:rsid w:val="00C64A33"/>
    <w:rsid w:val="00C667F3"/>
    <w:rsid w:val="00C73CB2"/>
    <w:rsid w:val="00C83530"/>
    <w:rsid w:val="00C91F31"/>
    <w:rsid w:val="00C94DA2"/>
    <w:rsid w:val="00C95B97"/>
    <w:rsid w:val="00CA0F77"/>
    <w:rsid w:val="00CB1F7D"/>
    <w:rsid w:val="00CB6B1D"/>
    <w:rsid w:val="00CC1C1E"/>
    <w:rsid w:val="00CC6104"/>
    <w:rsid w:val="00CD775C"/>
    <w:rsid w:val="00CD7A45"/>
    <w:rsid w:val="00CE384E"/>
    <w:rsid w:val="00CE5232"/>
    <w:rsid w:val="00D02CA9"/>
    <w:rsid w:val="00D14D3D"/>
    <w:rsid w:val="00D21C34"/>
    <w:rsid w:val="00D264BA"/>
    <w:rsid w:val="00D50116"/>
    <w:rsid w:val="00D61817"/>
    <w:rsid w:val="00D81970"/>
    <w:rsid w:val="00D9231D"/>
    <w:rsid w:val="00D96EF8"/>
    <w:rsid w:val="00DA0B17"/>
    <w:rsid w:val="00DA31CB"/>
    <w:rsid w:val="00DA65A3"/>
    <w:rsid w:val="00DA7E72"/>
    <w:rsid w:val="00DB2347"/>
    <w:rsid w:val="00DB2D7B"/>
    <w:rsid w:val="00DB3E67"/>
    <w:rsid w:val="00DBFE3B"/>
    <w:rsid w:val="00DC126A"/>
    <w:rsid w:val="00DC2429"/>
    <w:rsid w:val="00DC5C04"/>
    <w:rsid w:val="00DD13A2"/>
    <w:rsid w:val="00DD6D3D"/>
    <w:rsid w:val="00DE3763"/>
    <w:rsid w:val="00DE5092"/>
    <w:rsid w:val="00DE7824"/>
    <w:rsid w:val="00DF145A"/>
    <w:rsid w:val="00DF40E3"/>
    <w:rsid w:val="00DF5C50"/>
    <w:rsid w:val="00E20A92"/>
    <w:rsid w:val="00E36B13"/>
    <w:rsid w:val="00E454F4"/>
    <w:rsid w:val="00E512C9"/>
    <w:rsid w:val="00E535AB"/>
    <w:rsid w:val="00E60275"/>
    <w:rsid w:val="00E83794"/>
    <w:rsid w:val="00E87E3D"/>
    <w:rsid w:val="00E906CD"/>
    <w:rsid w:val="00E90B8C"/>
    <w:rsid w:val="00E922ED"/>
    <w:rsid w:val="00E93094"/>
    <w:rsid w:val="00E96590"/>
    <w:rsid w:val="00E974C9"/>
    <w:rsid w:val="00EA08F1"/>
    <w:rsid w:val="00EA1620"/>
    <w:rsid w:val="00EA1716"/>
    <w:rsid w:val="00EB0117"/>
    <w:rsid w:val="00EB40CE"/>
    <w:rsid w:val="00EB4E86"/>
    <w:rsid w:val="00EC1475"/>
    <w:rsid w:val="00EC521B"/>
    <w:rsid w:val="00ED3D0D"/>
    <w:rsid w:val="00EF1900"/>
    <w:rsid w:val="00EF2EDD"/>
    <w:rsid w:val="00EF74AE"/>
    <w:rsid w:val="00F00A43"/>
    <w:rsid w:val="00F06A6E"/>
    <w:rsid w:val="00F163B8"/>
    <w:rsid w:val="00F27433"/>
    <w:rsid w:val="00F36967"/>
    <w:rsid w:val="00F420B6"/>
    <w:rsid w:val="00F42B14"/>
    <w:rsid w:val="00F42E39"/>
    <w:rsid w:val="00F45A22"/>
    <w:rsid w:val="00F4672A"/>
    <w:rsid w:val="00F521E9"/>
    <w:rsid w:val="00F524D1"/>
    <w:rsid w:val="00F7253B"/>
    <w:rsid w:val="00F80349"/>
    <w:rsid w:val="00F86FF3"/>
    <w:rsid w:val="00FA1CE5"/>
    <w:rsid w:val="00FA4EBC"/>
    <w:rsid w:val="00FC5F71"/>
    <w:rsid w:val="00FC782F"/>
    <w:rsid w:val="00FC7842"/>
    <w:rsid w:val="00FD7150"/>
    <w:rsid w:val="00FE0F22"/>
    <w:rsid w:val="00FE3E4E"/>
    <w:rsid w:val="00FE3E7A"/>
    <w:rsid w:val="00FF460A"/>
    <w:rsid w:val="00FF481A"/>
    <w:rsid w:val="00FF7D4D"/>
    <w:rsid w:val="026F4A99"/>
    <w:rsid w:val="03FB73BA"/>
    <w:rsid w:val="040A50B1"/>
    <w:rsid w:val="043ED849"/>
    <w:rsid w:val="046F933A"/>
    <w:rsid w:val="04D11622"/>
    <w:rsid w:val="056E053F"/>
    <w:rsid w:val="05AD444F"/>
    <w:rsid w:val="05FAF212"/>
    <w:rsid w:val="0656B37E"/>
    <w:rsid w:val="0693EFB8"/>
    <w:rsid w:val="06C1E959"/>
    <w:rsid w:val="08FA00C2"/>
    <w:rsid w:val="0983D704"/>
    <w:rsid w:val="09BF4339"/>
    <w:rsid w:val="0A792B49"/>
    <w:rsid w:val="0AA888F0"/>
    <w:rsid w:val="0AFA6498"/>
    <w:rsid w:val="0B0D65D7"/>
    <w:rsid w:val="0B49A5F2"/>
    <w:rsid w:val="0BB1B49F"/>
    <w:rsid w:val="0C17F347"/>
    <w:rsid w:val="0C498355"/>
    <w:rsid w:val="0C9D810C"/>
    <w:rsid w:val="0CA544C1"/>
    <w:rsid w:val="0CF12C1C"/>
    <w:rsid w:val="0D4F4B68"/>
    <w:rsid w:val="0DA8177C"/>
    <w:rsid w:val="0E167580"/>
    <w:rsid w:val="0E6AE0DE"/>
    <w:rsid w:val="0F1E0D98"/>
    <w:rsid w:val="0FDC4E0B"/>
    <w:rsid w:val="103777FF"/>
    <w:rsid w:val="109EE597"/>
    <w:rsid w:val="10AE8CD7"/>
    <w:rsid w:val="11182F1B"/>
    <w:rsid w:val="11712E00"/>
    <w:rsid w:val="125F182E"/>
    <w:rsid w:val="1275C723"/>
    <w:rsid w:val="134E380A"/>
    <w:rsid w:val="142EE85A"/>
    <w:rsid w:val="1483BDCB"/>
    <w:rsid w:val="165D3008"/>
    <w:rsid w:val="16A0C536"/>
    <w:rsid w:val="16A783CC"/>
    <w:rsid w:val="16B8F174"/>
    <w:rsid w:val="16C736F3"/>
    <w:rsid w:val="172AE5E5"/>
    <w:rsid w:val="1786A751"/>
    <w:rsid w:val="17D09573"/>
    <w:rsid w:val="18DC51D3"/>
    <w:rsid w:val="1902C390"/>
    <w:rsid w:val="191238FA"/>
    <w:rsid w:val="19321EF2"/>
    <w:rsid w:val="197618C7"/>
    <w:rsid w:val="19B060A4"/>
    <w:rsid w:val="19C232EB"/>
    <w:rsid w:val="1A25179C"/>
    <w:rsid w:val="1ADBC031"/>
    <w:rsid w:val="1AF9F0B6"/>
    <w:rsid w:val="1B07EB96"/>
    <w:rsid w:val="1BB7E68A"/>
    <w:rsid w:val="1BEE72F4"/>
    <w:rsid w:val="1BFCF547"/>
    <w:rsid w:val="1C05BDBE"/>
    <w:rsid w:val="1CD52860"/>
    <w:rsid w:val="1CF2E349"/>
    <w:rsid w:val="1D523455"/>
    <w:rsid w:val="1D57F301"/>
    <w:rsid w:val="1DF4553E"/>
    <w:rsid w:val="1EB262E0"/>
    <w:rsid w:val="1EE78B94"/>
    <w:rsid w:val="1EFB8248"/>
    <w:rsid w:val="1F27E421"/>
    <w:rsid w:val="1F908A46"/>
    <w:rsid w:val="1FA4972D"/>
    <w:rsid w:val="1FE6BC0C"/>
    <w:rsid w:val="202F4968"/>
    <w:rsid w:val="20EE86F5"/>
    <w:rsid w:val="20FA2FE1"/>
    <w:rsid w:val="213DC84F"/>
    <w:rsid w:val="217970F2"/>
    <w:rsid w:val="2179A2C8"/>
    <w:rsid w:val="21871FF4"/>
    <w:rsid w:val="21A6D31B"/>
    <w:rsid w:val="226A0BBC"/>
    <w:rsid w:val="22EDA0A6"/>
    <w:rsid w:val="23342B2C"/>
    <w:rsid w:val="23CA337A"/>
    <w:rsid w:val="23E1956F"/>
    <w:rsid w:val="24FE8CA6"/>
    <w:rsid w:val="25357A84"/>
    <w:rsid w:val="254F0788"/>
    <w:rsid w:val="255E7BF7"/>
    <w:rsid w:val="257F2C38"/>
    <w:rsid w:val="25D0A339"/>
    <w:rsid w:val="2746CB2B"/>
    <w:rsid w:val="27C1A941"/>
    <w:rsid w:val="27E5BD1E"/>
    <w:rsid w:val="280608B8"/>
    <w:rsid w:val="28137F7D"/>
    <w:rsid w:val="2902E726"/>
    <w:rsid w:val="293C9690"/>
    <w:rsid w:val="294F3328"/>
    <w:rsid w:val="298BA614"/>
    <w:rsid w:val="29E605BF"/>
    <w:rsid w:val="2A8B51A1"/>
    <w:rsid w:val="2AD2D846"/>
    <w:rsid w:val="2B950733"/>
    <w:rsid w:val="2BCA9C48"/>
    <w:rsid w:val="2C14DF79"/>
    <w:rsid w:val="2C404964"/>
    <w:rsid w:val="2C581000"/>
    <w:rsid w:val="2CC80C33"/>
    <w:rsid w:val="2D44183E"/>
    <w:rsid w:val="2DE9C8C7"/>
    <w:rsid w:val="2DFA9EF7"/>
    <w:rsid w:val="2E091747"/>
    <w:rsid w:val="2E34FEC6"/>
    <w:rsid w:val="2EB54EC8"/>
    <w:rsid w:val="2ED6CD24"/>
    <w:rsid w:val="2F621BC8"/>
    <w:rsid w:val="2F6A094E"/>
    <w:rsid w:val="2F6F97F9"/>
    <w:rsid w:val="2F8E4FFC"/>
    <w:rsid w:val="2FD0B735"/>
    <w:rsid w:val="3106D5CE"/>
    <w:rsid w:val="3167F40F"/>
    <w:rsid w:val="316CB96C"/>
    <w:rsid w:val="31AD8276"/>
    <w:rsid w:val="31D50E2D"/>
    <w:rsid w:val="32A835D5"/>
    <w:rsid w:val="32AE5BF8"/>
    <w:rsid w:val="32B94873"/>
    <w:rsid w:val="32E50C6D"/>
    <w:rsid w:val="32F1BF50"/>
    <w:rsid w:val="336C37C4"/>
    <w:rsid w:val="336EFA4B"/>
    <w:rsid w:val="33EA6FD9"/>
    <w:rsid w:val="340929EE"/>
    <w:rsid w:val="34918128"/>
    <w:rsid w:val="34A0C3C1"/>
    <w:rsid w:val="34C34407"/>
    <w:rsid w:val="352DB094"/>
    <w:rsid w:val="35779519"/>
    <w:rsid w:val="35C7DD2A"/>
    <w:rsid w:val="35DFD697"/>
    <w:rsid w:val="36B06865"/>
    <w:rsid w:val="36B87288"/>
    <w:rsid w:val="36E0B019"/>
    <w:rsid w:val="3701605A"/>
    <w:rsid w:val="3726A327"/>
    <w:rsid w:val="37614FAB"/>
    <w:rsid w:val="376348E4"/>
    <w:rsid w:val="377354CB"/>
    <w:rsid w:val="37F3F45D"/>
    <w:rsid w:val="389B05AC"/>
    <w:rsid w:val="399F9ECF"/>
    <w:rsid w:val="39BAFBD8"/>
    <w:rsid w:val="3A217D63"/>
    <w:rsid w:val="3A7CFBEC"/>
    <w:rsid w:val="3AA769B8"/>
    <w:rsid w:val="3B405D63"/>
    <w:rsid w:val="3BF5A38C"/>
    <w:rsid w:val="3C026677"/>
    <w:rsid w:val="3C2840BC"/>
    <w:rsid w:val="3C2E67DA"/>
    <w:rsid w:val="3CB34B25"/>
    <w:rsid w:val="3DD25797"/>
    <w:rsid w:val="3E16843D"/>
    <w:rsid w:val="3EEC47CB"/>
    <w:rsid w:val="3F89B7D2"/>
    <w:rsid w:val="40AE36ED"/>
    <w:rsid w:val="40F9B9A1"/>
    <w:rsid w:val="413C52B0"/>
    <w:rsid w:val="41570EA4"/>
    <w:rsid w:val="4157A61C"/>
    <w:rsid w:val="4269889F"/>
    <w:rsid w:val="42AB2023"/>
    <w:rsid w:val="42D3F52C"/>
    <w:rsid w:val="433C6880"/>
    <w:rsid w:val="43E11252"/>
    <w:rsid w:val="43FB0E95"/>
    <w:rsid w:val="443B0D56"/>
    <w:rsid w:val="4461B1E4"/>
    <w:rsid w:val="4470F47D"/>
    <w:rsid w:val="4588987C"/>
    <w:rsid w:val="45D80CA7"/>
    <w:rsid w:val="45DC9F33"/>
    <w:rsid w:val="472597CD"/>
    <w:rsid w:val="477EFB59"/>
    <w:rsid w:val="47D592C1"/>
    <w:rsid w:val="47EB92F5"/>
    <w:rsid w:val="497E7AAC"/>
    <w:rsid w:val="4A202F26"/>
    <w:rsid w:val="4AA8569C"/>
    <w:rsid w:val="4AF50745"/>
    <w:rsid w:val="4B30AFE8"/>
    <w:rsid w:val="4BA2D72A"/>
    <w:rsid w:val="4BCFA805"/>
    <w:rsid w:val="4BF7DA00"/>
    <w:rsid w:val="4D33EDE1"/>
    <w:rsid w:val="4D4597F7"/>
    <w:rsid w:val="4E2E6E6F"/>
    <w:rsid w:val="4EA2FD2E"/>
    <w:rsid w:val="4EABE6D3"/>
    <w:rsid w:val="4EDC0B83"/>
    <w:rsid w:val="4EEAE975"/>
    <w:rsid w:val="4F6A7C8D"/>
    <w:rsid w:val="4F922C9A"/>
    <w:rsid w:val="4F9D4BE6"/>
    <w:rsid w:val="4FC08BDD"/>
    <w:rsid w:val="507CA141"/>
    <w:rsid w:val="5107BE0F"/>
    <w:rsid w:val="51553901"/>
    <w:rsid w:val="516F1CF9"/>
    <w:rsid w:val="51DC9729"/>
    <w:rsid w:val="520091AC"/>
    <w:rsid w:val="5234776B"/>
    <w:rsid w:val="5249609B"/>
    <w:rsid w:val="52615A08"/>
    <w:rsid w:val="5284D768"/>
    <w:rsid w:val="52F10962"/>
    <w:rsid w:val="53434AAC"/>
    <w:rsid w:val="53623485"/>
    <w:rsid w:val="53AE4DB6"/>
    <w:rsid w:val="53ECB8E0"/>
    <w:rsid w:val="540A41F3"/>
    <w:rsid w:val="5418BA43"/>
    <w:rsid w:val="5455C4A7"/>
    <w:rsid w:val="54982AE5"/>
    <w:rsid w:val="54C6EECF"/>
    <w:rsid w:val="54EFBE6C"/>
    <w:rsid w:val="552ACF97"/>
    <w:rsid w:val="5559C557"/>
    <w:rsid w:val="55AE9657"/>
    <w:rsid w:val="55B6B5B3"/>
    <w:rsid w:val="55CB5521"/>
    <w:rsid w:val="55D0B1F6"/>
    <w:rsid w:val="55FA7F1C"/>
    <w:rsid w:val="560FB498"/>
    <w:rsid w:val="562F35E9"/>
    <w:rsid w:val="567528F7"/>
    <w:rsid w:val="5701B123"/>
    <w:rsid w:val="5787D5C3"/>
    <w:rsid w:val="57AEDEF8"/>
    <w:rsid w:val="58972890"/>
    <w:rsid w:val="58C90AC5"/>
    <w:rsid w:val="5921166E"/>
    <w:rsid w:val="5965DA8C"/>
    <w:rsid w:val="5A43CF21"/>
    <w:rsid w:val="5BB8C823"/>
    <w:rsid w:val="5BF075B2"/>
    <w:rsid w:val="5BF53B0F"/>
    <w:rsid w:val="5C16E76F"/>
    <w:rsid w:val="5C41E8A8"/>
    <w:rsid w:val="5C7C9E66"/>
    <w:rsid w:val="5C8757C8"/>
    <w:rsid w:val="5CB4789C"/>
    <w:rsid w:val="5D936950"/>
    <w:rsid w:val="5E03FC00"/>
    <w:rsid w:val="5E0ABA96"/>
    <w:rsid w:val="5EE1F095"/>
    <w:rsid w:val="5F3BEB99"/>
    <w:rsid w:val="5F54E125"/>
    <w:rsid w:val="5F6A180B"/>
    <w:rsid w:val="5F811559"/>
    <w:rsid w:val="5F8901E4"/>
    <w:rsid w:val="6004DC19"/>
    <w:rsid w:val="600CFB75"/>
    <w:rsid w:val="605E3FA5"/>
    <w:rsid w:val="609458A2"/>
    <w:rsid w:val="6100BE68"/>
    <w:rsid w:val="6252459D"/>
    <w:rsid w:val="628301C5"/>
    <w:rsid w:val="6328E424"/>
    <w:rsid w:val="638E8B54"/>
    <w:rsid w:val="63E4ED2E"/>
    <w:rsid w:val="65139138"/>
    <w:rsid w:val="65145A86"/>
    <w:rsid w:val="653F5FCA"/>
    <w:rsid w:val="6587B0B8"/>
    <w:rsid w:val="6595C461"/>
    <w:rsid w:val="65BB9EA6"/>
    <w:rsid w:val="65F056DD"/>
    <w:rsid w:val="6623E024"/>
    <w:rsid w:val="6688BD0B"/>
    <w:rsid w:val="669077C0"/>
    <w:rsid w:val="66F39D95"/>
    <w:rsid w:val="675D9625"/>
    <w:rsid w:val="678C8BE5"/>
    <w:rsid w:val="678D235D"/>
    <w:rsid w:val="679C3792"/>
    <w:rsid w:val="67AB75BE"/>
    <w:rsid w:val="67E6EC8B"/>
    <w:rsid w:val="67EA13B9"/>
    <w:rsid w:val="67EE746F"/>
    <w:rsid w:val="68D94DBD"/>
    <w:rsid w:val="68EC4EFC"/>
    <w:rsid w:val="696C88EC"/>
    <w:rsid w:val="697B99AF"/>
    <w:rsid w:val="6A243E95"/>
    <w:rsid w:val="6AAA082B"/>
    <w:rsid w:val="6AD11160"/>
    <w:rsid w:val="6B3B1946"/>
    <w:rsid w:val="6B7EC87C"/>
    <w:rsid w:val="6B901C1C"/>
    <w:rsid w:val="6BD770EB"/>
    <w:rsid w:val="6BE28F3C"/>
    <w:rsid w:val="6BE3070B"/>
    <w:rsid w:val="6C4FBE50"/>
    <w:rsid w:val="6C6F0CD0"/>
    <w:rsid w:val="6CEE18CB"/>
    <w:rsid w:val="6CF076AB"/>
    <w:rsid w:val="6DC420D5"/>
    <w:rsid w:val="6E73B627"/>
    <w:rsid w:val="6E91D00B"/>
    <w:rsid w:val="6EA01C31"/>
    <w:rsid w:val="6F501725"/>
    <w:rsid w:val="6F65814F"/>
    <w:rsid w:val="6FDA9C7B"/>
    <w:rsid w:val="6FEB3FDA"/>
    <w:rsid w:val="70EEAA0D"/>
    <w:rsid w:val="7118E508"/>
    <w:rsid w:val="7190D2F5"/>
    <w:rsid w:val="71C320F2"/>
    <w:rsid w:val="71DA4DA4"/>
    <w:rsid w:val="7202C237"/>
    <w:rsid w:val="7213FD0E"/>
    <w:rsid w:val="72744769"/>
    <w:rsid w:val="730B1A00"/>
    <w:rsid w:val="73318BBD"/>
    <w:rsid w:val="73462B2B"/>
    <w:rsid w:val="737150AB"/>
    <w:rsid w:val="743A1FF4"/>
    <w:rsid w:val="7459D416"/>
    <w:rsid w:val="7552BBA1"/>
    <w:rsid w:val="75B0AD88"/>
    <w:rsid w:val="76BAA380"/>
    <w:rsid w:val="76C55292"/>
    <w:rsid w:val="781B2FE5"/>
    <w:rsid w:val="782A3FAD"/>
    <w:rsid w:val="78677BE7"/>
    <w:rsid w:val="78ABDB5E"/>
    <w:rsid w:val="78AC4100"/>
    <w:rsid w:val="79EB53D6"/>
    <w:rsid w:val="7AA56664"/>
    <w:rsid w:val="7B1A59CA"/>
    <w:rsid w:val="7B604CD8"/>
    <w:rsid w:val="7CB7F093"/>
    <w:rsid w:val="7CC76502"/>
    <w:rsid w:val="7D38AA2D"/>
    <w:rsid w:val="7D5DCD86"/>
    <w:rsid w:val="7D703CB9"/>
    <w:rsid w:val="7DE167DC"/>
    <w:rsid w:val="7DFEB20D"/>
    <w:rsid w:val="7E652E9C"/>
    <w:rsid w:val="7ED47A8E"/>
    <w:rsid w:val="7F293186"/>
    <w:rsid w:val="7FAE4071"/>
    <w:rsid w:val="7FE215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0A43C"/>
  <w15:chartTrackingRefBased/>
  <w15:docId w15:val="{A15351D0-CC34-4708-923C-B4C89CFF5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524D1"/>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unhideWhenUsed/>
    <w:rsid w:val="00F524D1"/>
    <w:pPr>
      <w:tabs>
        <w:tab w:val="center" w:pos="4680"/>
        <w:tab w:val="right" w:pos="9360"/>
      </w:tabs>
      <w:spacing w:after="0" w:line="240" w:lineRule="auto"/>
    </w:pPr>
    <w:rPr>
      <w:rFonts w:ascii="Times New Roman" w:hAnsi="Times New Roman" w:eastAsia="Times New Roman" w:cs="Times New Roman"/>
      <w:sz w:val="24"/>
      <w:szCs w:val="24"/>
    </w:rPr>
  </w:style>
  <w:style w:type="character" w:styleId="FooterChar" w:customStyle="1">
    <w:name w:val="Footer Char"/>
    <w:basedOn w:val="DefaultParagraphFont"/>
    <w:link w:val="Footer"/>
    <w:uiPriority w:val="99"/>
    <w:rsid w:val="00F524D1"/>
    <w:rPr>
      <w:rFonts w:ascii="Times New Roman" w:hAnsi="Times New Roman" w:eastAsia="Times New Roman" w:cs="Times New Roman"/>
      <w:sz w:val="24"/>
      <w:szCs w:val="24"/>
    </w:rPr>
  </w:style>
  <w:style w:type="paragraph" w:styleId="ListParagraph">
    <w:name w:val="List Paragraph"/>
    <w:basedOn w:val="Normal"/>
    <w:uiPriority w:val="34"/>
    <w:qFormat/>
    <w:rsid w:val="00F524D1"/>
    <w:pPr>
      <w:ind w:left="720"/>
      <w:contextualSpacing/>
    </w:pPr>
  </w:style>
  <w:style w:type="paragraph" w:styleId="Header">
    <w:name w:val="header"/>
    <w:basedOn w:val="Normal"/>
    <w:link w:val="HeaderChar"/>
    <w:uiPriority w:val="99"/>
    <w:unhideWhenUsed/>
    <w:rsid w:val="00ED3D0D"/>
    <w:pPr>
      <w:tabs>
        <w:tab w:val="center" w:pos="4680"/>
        <w:tab w:val="right" w:pos="9360"/>
      </w:tabs>
      <w:spacing w:after="0" w:line="240" w:lineRule="auto"/>
    </w:pPr>
  </w:style>
  <w:style w:type="character" w:styleId="HeaderChar" w:customStyle="1">
    <w:name w:val="Header Char"/>
    <w:basedOn w:val="DefaultParagraphFont"/>
    <w:link w:val="Header"/>
    <w:uiPriority w:val="99"/>
    <w:rsid w:val="00ED3D0D"/>
  </w:style>
  <w:style w:type="table" w:styleId="TableGrid">
    <w:name w:val="Table Grid"/>
    <w:basedOn w:val="TableNormal"/>
    <w:uiPriority w:val="39"/>
    <w:rsid w:val="0013576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ettings" Target="settings.xml" Id="rId3" /><Relationship Type="http://schemas.openxmlformats.org/officeDocument/2006/relationships/image" Target="media/image1.wmf"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footer" Target="footer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Trinity Health</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licia Cox</dc:creator>
  <keywords/>
  <dc:description/>
  <lastModifiedBy>Diolinda Sali</lastModifiedBy>
  <revision>4</revision>
  <lastPrinted>2021-07-23T18:14:00.0000000Z</lastPrinted>
  <dcterms:created xsi:type="dcterms:W3CDTF">2023-11-14T15:46:00.0000000Z</dcterms:created>
  <dcterms:modified xsi:type="dcterms:W3CDTF">2023-12-08T13:43:35.3452904Z</dcterms:modified>
</coreProperties>
</file>